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AA4BA8" w:rsidR="00AA4BA8" w:rsidP="00AA4BA8" w:rsidRDefault="00395D33" w14:paraId="3878FC15" w14:textId="342D8525">
      <w:pPr>
        <w:snapToGrid w:val="0"/>
        <w:spacing w:line="261" w:lineRule="atLeast"/>
        <w:jc w:val="center"/>
        <w:rPr>
          <w:rFonts w:ascii="Century" w:hAnsi="Century" w:eastAsia="ＭＳ 明朝" w:cs="Times New Roman"/>
          <w:sz w:val="32"/>
          <w:szCs w:val="32"/>
        </w:rPr>
      </w:pPr>
      <w:commentRangeStart w:id="0"/>
      <w:r w:rsidRPr="19B551D1" w:rsidR="00395D33">
        <w:rPr>
          <w:rFonts w:ascii="Century" w:hAnsi="Century" w:eastAsia="ＭＳ 明朝" w:cs="Times New Roman"/>
          <w:sz w:val="32"/>
          <w:szCs w:val="32"/>
        </w:rPr>
        <w:t>202</w:t>
      </w:r>
      <w:r w:rsidRPr="19B551D1" w:rsidR="002C2158">
        <w:rPr>
          <w:rFonts w:ascii="Century" w:hAnsi="Century" w:eastAsia="ＭＳ 明朝" w:cs="Times New Roman"/>
          <w:sz w:val="32"/>
          <w:szCs w:val="32"/>
        </w:rPr>
        <w:t>3</w:t>
      </w:r>
      <w:commentRangeEnd w:id="0"/>
      <w:r>
        <w:rPr>
          <w:rStyle w:val="CommentReference"/>
        </w:rPr>
        <w:commentReference w:id="0"/>
      </w:r>
      <w:r w:rsidRPr="19B551D1" w:rsidR="00AA4BA8">
        <w:rPr>
          <w:rFonts w:ascii="Century" w:hAnsi="Century" w:eastAsia="ＭＳ 明朝" w:cs="Times New Roman"/>
          <w:sz w:val="32"/>
          <w:szCs w:val="32"/>
        </w:rPr>
        <w:t>年度</w:t>
      </w:r>
      <w:r w:rsidRPr="19B551D1" w:rsidR="005B5B4A">
        <w:rPr>
          <w:rFonts w:ascii="Century" w:hAnsi="Century" w:eastAsia="ＭＳ 明朝" w:cs="Times New Roman"/>
          <w:sz w:val="32"/>
          <w:szCs w:val="32"/>
        </w:rPr>
        <w:t xml:space="preserve"> </w:t>
      </w:r>
      <w:r w:rsidRPr="19B551D1" w:rsidR="00AA4BA8">
        <w:rPr>
          <w:rFonts w:ascii="Century" w:hAnsi="Century" w:eastAsia="ＭＳ 明朝" w:cs="Times New Roman"/>
          <w:sz w:val="32"/>
          <w:szCs w:val="32"/>
        </w:rPr>
        <w:t>学際大規模情報基盤共同利用・共同研究拠点</w:t>
      </w:r>
    </w:p>
    <w:p w:rsidRPr="00AA4BA8" w:rsidR="00AA4BA8" w:rsidP="00AA4BA8" w:rsidRDefault="00AA4BA8" w14:paraId="146B7DC2" w14:textId="038BA70D">
      <w:pPr>
        <w:snapToGrid w:val="0"/>
        <w:spacing w:before="160" w:beforeLines="50" w:line="240" w:lineRule="exact"/>
        <w:jc w:val="center"/>
        <w:rPr>
          <w:rFonts w:ascii="Century" w:hAnsi="Century" w:eastAsia="ＭＳ 明朝" w:cs="Times New Roman"/>
          <w:sz w:val="32"/>
          <w:szCs w:val="32"/>
        </w:rPr>
      </w:pPr>
      <w:r w:rsidRPr="00AA4BA8">
        <w:rPr>
          <w:rFonts w:hint="eastAsia" w:ascii="Century" w:hAnsi="Century" w:eastAsia="ＭＳ 明朝" w:cs="Times New Roman"/>
          <w:sz w:val="32"/>
          <w:szCs w:val="32"/>
        </w:rPr>
        <w:t>公募型共同研究　課題申込書</w:t>
      </w:r>
      <w:r w:rsidR="00461B3C">
        <w:rPr>
          <w:rFonts w:hint="eastAsia" w:ascii="Century" w:hAnsi="Century" w:eastAsia="ＭＳ 明朝" w:cs="Times New Roman"/>
          <w:sz w:val="32"/>
          <w:szCs w:val="32"/>
        </w:rPr>
        <w:t>（</w:t>
      </w:r>
      <w:r w:rsidR="00461B3C">
        <w:rPr>
          <w:rFonts w:hint="eastAsia" w:ascii="Century" w:hAnsi="Century" w:eastAsia="ＭＳ 明朝" w:cs="Times New Roman"/>
          <w:sz w:val="32"/>
          <w:szCs w:val="32"/>
        </w:rPr>
        <w:t>2</w:t>
      </w:r>
      <w:r w:rsidR="00461B3C">
        <w:rPr>
          <w:rFonts w:hint="eastAsia" w:ascii="Century" w:hAnsi="Century" w:eastAsia="ＭＳ 明朝" w:cs="Times New Roman"/>
          <w:sz w:val="32"/>
          <w:szCs w:val="32"/>
        </w:rPr>
        <w:t>）</w:t>
      </w:r>
      <w:r w:rsidR="009040B3">
        <w:rPr>
          <w:rFonts w:hint="eastAsia" w:ascii="Century" w:hAnsi="Century" w:eastAsia="ＭＳ 明朝" w:cs="Times New Roman"/>
          <w:sz w:val="32"/>
          <w:szCs w:val="32"/>
        </w:rPr>
        <w:t>（研究情報）</w:t>
      </w:r>
    </w:p>
    <w:p w:rsidR="00AA4BA8" w:rsidP="7A026C83" w:rsidRDefault="1C08ADA0" w14:paraId="7AC443EE" w14:textId="0985373F">
      <w:pPr>
        <w:spacing w:before="160" w:beforeLines="50" w:line="260" w:lineRule="atLeast"/>
        <w:ind w:firstLine="200" w:firstLineChars="100"/>
        <w:jc w:val="right"/>
        <w:rPr>
          <w:rFonts w:ascii="Century" w:hAnsi="Century" w:eastAsia="ＭＳ 明朝" w:cs="Times New Roman"/>
        </w:rPr>
      </w:pPr>
      <w:r w:rsidRPr="7A026C83">
        <w:rPr>
          <w:rFonts w:ascii="Century" w:hAnsi="Century" w:eastAsia="ＭＳ 明朝" w:cs="Times New Roman"/>
          <w:sz w:val="20"/>
          <w:szCs w:val="20"/>
        </w:rPr>
        <w:t>提出日</w:t>
      </w:r>
      <w:r w:rsidRPr="7A026C83">
        <w:rPr>
          <w:rFonts w:ascii="Century" w:hAnsi="Century" w:eastAsia="ＭＳ 明朝" w:cs="Times New Roman"/>
          <w:sz w:val="20"/>
          <w:szCs w:val="20"/>
        </w:rPr>
        <w:t>:</w:t>
      </w:r>
      <w:r w:rsidRPr="7A026C83" w:rsidR="673C7885">
        <w:rPr>
          <w:rFonts w:ascii="Century" w:hAnsi="Century" w:eastAsia="ＭＳ 明朝" w:cs="Times New Roman"/>
          <w:sz w:val="20"/>
          <w:szCs w:val="20"/>
        </w:rPr>
        <w:t>西暦</w:t>
      </w:r>
      <w:r w:rsidRPr="7A026C83">
        <w:rPr>
          <w:rFonts w:ascii="Century" w:hAnsi="Century" w:eastAsia="ＭＳ 明朝" w:cs="Times New Roman"/>
          <w:sz w:val="20"/>
          <w:szCs w:val="20"/>
        </w:rPr>
        <w:t xml:space="preserve">　　年　　月　　日</w:t>
      </w:r>
    </w:p>
    <w:p w:rsidRPr="00AA4BA8" w:rsidR="00D147DE" w:rsidP="00D147DE" w:rsidRDefault="00D147DE" w14:paraId="6716204F" w14:textId="77777777">
      <w:pPr>
        <w:spacing w:line="261" w:lineRule="atLeast"/>
        <w:jc w:val="left"/>
        <w:rPr>
          <w:rFonts w:ascii="Century" w:hAnsi="Century" w:eastAsia="ＭＳ 明朝" w:cs="Times New Roman"/>
          <w:sz w:val="6"/>
          <w:szCs w:val="20"/>
        </w:rPr>
      </w:pPr>
    </w:p>
    <w:p w:rsidR="00D147DE" w:rsidP="002C7823" w:rsidRDefault="00D147DE" w14:paraId="4526F990" w14:textId="652EC6F6">
      <w:pPr>
        <w:numPr>
          <w:ilvl w:val="0"/>
          <w:numId w:val="11"/>
        </w:numPr>
        <w:spacing w:line="260" w:lineRule="atLeast"/>
        <w:jc w:val="left"/>
        <w:rPr>
          <w:rFonts w:ascii="Century" w:hAnsi="Century" w:eastAsia="ＭＳ 明朝" w:cs="Times New Roman"/>
          <w:szCs w:val="20"/>
        </w:rPr>
      </w:pPr>
      <w:r w:rsidRPr="00AA4BA8">
        <w:rPr>
          <w:rFonts w:hint="eastAsia" w:ascii="Century" w:hAnsi="Century" w:eastAsia="ＭＳ 明朝" w:cs="Times New Roman"/>
          <w:szCs w:val="20"/>
        </w:rPr>
        <w:t>研究目的</w:t>
      </w:r>
    </w:p>
    <w:p w:rsidRPr="002C7823" w:rsidR="002C7823" w:rsidP="002C7823" w:rsidRDefault="002C7823" w14:paraId="4E93A68E" w14:textId="69BF59AD">
      <w:pPr>
        <w:spacing w:line="260" w:lineRule="atLeast"/>
        <w:ind w:left="190"/>
        <w:jc w:val="left"/>
        <w:rPr>
          <w:rFonts w:ascii="Century" w:hAnsi="Century" w:eastAsia="ＭＳ 明朝" w:cs="Times New Roman"/>
          <w:szCs w:val="20"/>
        </w:rPr>
      </w:pPr>
    </w:p>
    <w:p w:rsidR="7A026C83" w:rsidP="7A026C83" w:rsidRDefault="7A026C83" w14:paraId="20EE84EC" w14:textId="62D9CBBD">
      <w:pPr>
        <w:spacing w:line="260" w:lineRule="atLeast"/>
        <w:ind w:left="550"/>
        <w:jc w:val="left"/>
        <w:rPr>
          <w:rFonts w:ascii="Century" w:hAnsi="Century" w:eastAsia="ＭＳ 明朝" w:cs="Times New Roman"/>
        </w:rPr>
      </w:pPr>
    </w:p>
    <w:p w:rsidRPr="00495F7B" w:rsidR="00D147DE" w:rsidP="00495F7B" w:rsidRDefault="00D147DE" w14:paraId="6888812B" w14:textId="0550349D">
      <w:pPr>
        <w:numPr>
          <w:ilvl w:val="0"/>
          <w:numId w:val="11"/>
        </w:numPr>
        <w:spacing w:line="260" w:lineRule="atLeast"/>
        <w:jc w:val="left"/>
        <w:rPr>
          <w:rFonts w:ascii="Century" w:hAnsi="Century" w:eastAsia="ＭＳ 明朝" w:cs="Times New Roman"/>
          <w:szCs w:val="20"/>
        </w:rPr>
      </w:pPr>
      <w:commentRangeStart w:id="2"/>
      <w:r w:rsidRPr="00AA4BA8">
        <w:rPr>
          <w:rFonts w:hint="eastAsia" w:ascii="Century" w:hAnsi="Century" w:eastAsia="ＭＳ 明朝" w:cs="Times New Roman"/>
          <w:szCs w:val="20"/>
        </w:rPr>
        <w:t>当拠点公募型共同研究として実施する必要性</w:t>
      </w:r>
      <w:commentRangeEnd w:id="2"/>
      <w:r w:rsidR="00495F7B">
        <w:rPr>
          <w:rStyle w:val="af"/>
        </w:rPr>
        <w:commentReference w:id="2"/>
      </w:r>
      <w:r w:rsidR="00C24FD0">
        <w:br/>
      </w:r>
    </w:p>
    <w:p w:rsidRPr="003C6801" w:rsidR="00C24FD0" w:rsidP="00C24FD0" w:rsidRDefault="00C24FD0" w14:paraId="53916627" w14:textId="77777777">
      <w:pPr>
        <w:spacing w:line="260" w:lineRule="atLeast"/>
        <w:ind w:left="190"/>
        <w:jc w:val="left"/>
        <w:rPr>
          <w:rFonts w:ascii="Century" w:hAnsi="Century" w:eastAsia="ＭＳ 明朝" w:cs="Times New Roman"/>
          <w:sz w:val="16"/>
          <w:szCs w:val="14"/>
        </w:rPr>
      </w:pPr>
    </w:p>
    <w:p w:rsidR="00D147DE" w:rsidP="7A026C83" w:rsidRDefault="3A2CB302" w14:paraId="57D048D5" w14:textId="3FB326FF">
      <w:pPr>
        <w:numPr>
          <w:ilvl w:val="0"/>
          <w:numId w:val="11"/>
        </w:numPr>
        <w:spacing w:line="260" w:lineRule="atLeast"/>
        <w:jc w:val="left"/>
        <w:rPr>
          <w:rFonts w:ascii="Century" w:hAnsi="Century" w:eastAsia="ＭＳ 明朝" w:cs="Times New Roman"/>
        </w:rPr>
      </w:pPr>
      <w:r w:rsidRPr="7A026C83">
        <w:rPr>
          <w:rFonts w:ascii="Century" w:hAnsi="Century" w:eastAsia="ＭＳ 明朝" w:cs="Times New Roman"/>
        </w:rPr>
        <w:t>研究の意義</w:t>
      </w:r>
      <w:r w:rsidR="00D147DE">
        <w:br/>
      </w:r>
    </w:p>
    <w:p w:rsidRPr="00AA4BA8" w:rsidR="00D147DE" w:rsidP="00D147DE" w:rsidRDefault="00D147DE" w14:paraId="6C86E7AC" w14:textId="77777777">
      <w:pPr>
        <w:spacing w:line="260" w:lineRule="atLeast"/>
        <w:jc w:val="left"/>
        <w:rPr>
          <w:rFonts w:ascii="Century" w:hAnsi="Century" w:eastAsia="ＭＳ 明朝" w:cs="Times New Roman"/>
          <w:szCs w:val="20"/>
        </w:rPr>
      </w:pPr>
    </w:p>
    <w:p w:rsidRPr="00495F7B" w:rsidR="00D147DE" w:rsidP="00495F7B" w:rsidRDefault="00D147DE" w14:paraId="5D5489EF" w14:textId="58AC583F">
      <w:pPr>
        <w:numPr>
          <w:ilvl w:val="0"/>
          <w:numId w:val="11"/>
        </w:numPr>
        <w:spacing w:line="260" w:lineRule="atLeast"/>
        <w:jc w:val="left"/>
        <w:rPr>
          <w:rFonts w:ascii="Century" w:hAnsi="Century" w:eastAsia="ＭＳ 明朝" w:cs="Times New Roman"/>
          <w:szCs w:val="20"/>
        </w:rPr>
      </w:pPr>
      <w:commentRangeStart w:id="3"/>
      <w:r w:rsidRPr="00AA4BA8">
        <w:rPr>
          <w:rFonts w:hint="eastAsia" w:ascii="Century" w:hAnsi="Century" w:eastAsia="ＭＳ 明朝" w:cs="Times New Roman"/>
          <w:szCs w:val="20"/>
        </w:rPr>
        <w:t>研究計画</w:t>
      </w:r>
      <w:commentRangeEnd w:id="3"/>
      <w:r w:rsidR="00495F7B">
        <w:rPr>
          <w:rStyle w:val="af"/>
        </w:rPr>
        <w:commentReference w:id="3"/>
      </w:r>
      <w:r w:rsidR="38D50D86">
        <w:br/>
      </w:r>
    </w:p>
    <w:p w:rsidRPr="00AA4BA8" w:rsidR="00D147DE" w:rsidP="00D147DE" w:rsidRDefault="00D147DE" w14:paraId="0F3C6EB1" w14:textId="77777777">
      <w:pPr>
        <w:spacing w:line="260" w:lineRule="atLeast"/>
        <w:ind w:left="190"/>
        <w:jc w:val="left"/>
        <w:rPr>
          <w:rFonts w:ascii="Century" w:hAnsi="Century" w:eastAsia="ＭＳ 明朝" w:cs="Times New Roman"/>
          <w:sz w:val="16"/>
          <w:szCs w:val="16"/>
        </w:rPr>
      </w:pPr>
    </w:p>
    <w:p w:rsidRPr="00495F7B" w:rsidR="00D147DE" w:rsidP="00495F7B" w:rsidRDefault="00D147DE" w14:paraId="6CFEB7BA" w14:textId="717C5551">
      <w:pPr>
        <w:numPr>
          <w:ilvl w:val="0"/>
          <w:numId w:val="11"/>
        </w:numPr>
        <w:spacing w:line="260" w:lineRule="atLeast"/>
        <w:ind w:right="132" w:rightChars="63"/>
        <w:jc w:val="left"/>
        <w:rPr>
          <w:rFonts w:ascii="Century" w:hAnsi="Century" w:eastAsia="ＭＳ 明朝" w:cs="Times New Roman"/>
          <w:szCs w:val="20"/>
        </w:rPr>
      </w:pPr>
      <w:commentRangeStart w:id="4"/>
      <w:r w:rsidRPr="00AA4BA8">
        <w:rPr>
          <w:rFonts w:hint="eastAsia" w:ascii="Century" w:hAnsi="Century" w:eastAsia="ＭＳ 明朝" w:cs="Times New Roman"/>
          <w:szCs w:val="20"/>
        </w:rPr>
        <w:t>これまでの研究成果</w:t>
      </w:r>
      <w:commentRangeEnd w:id="4"/>
      <w:r w:rsidR="00495F7B">
        <w:rPr>
          <w:rStyle w:val="af"/>
        </w:rPr>
        <w:commentReference w:id="4"/>
      </w:r>
      <w:r w:rsidRPr="00495F7B" w:rsidR="002C7823">
        <w:rPr>
          <w:rFonts w:ascii="Century" w:hAnsi="Century" w:eastAsia="ＭＳ 明朝" w:cs="Times New Roman"/>
          <w:sz w:val="16"/>
          <w:szCs w:val="16"/>
        </w:rPr>
        <w:br/>
      </w:r>
    </w:p>
    <w:p w:rsidRPr="00AA4BA8" w:rsidR="00D147DE" w:rsidP="00D147DE" w:rsidRDefault="00D147DE" w14:paraId="02DB548F" w14:textId="77777777">
      <w:pPr>
        <w:spacing w:line="260" w:lineRule="atLeast"/>
        <w:jc w:val="left"/>
        <w:rPr>
          <w:rFonts w:ascii="Century" w:hAnsi="Century" w:eastAsia="ＭＳ 明朝" w:cs="Times New Roman"/>
          <w:szCs w:val="20"/>
        </w:rPr>
      </w:pPr>
    </w:p>
    <w:p w:rsidRPr="00495F7B" w:rsidR="002C7823" w:rsidP="00495F7B" w:rsidRDefault="3A2CB302" w14:paraId="22EF109E" w14:textId="50ACE3C1">
      <w:pPr>
        <w:numPr>
          <w:ilvl w:val="0"/>
          <w:numId w:val="11"/>
        </w:numPr>
        <w:spacing w:line="260" w:lineRule="atLeast"/>
        <w:ind w:right="132" w:rightChars="63"/>
        <w:jc w:val="left"/>
        <w:rPr>
          <w:rFonts w:ascii="Century" w:hAnsi="Century" w:eastAsia="ＭＳ 明朝" w:cs="Times New Roman"/>
        </w:rPr>
      </w:pPr>
      <w:commentRangeStart w:id="5"/>
      <w:r w:rsidRPr="7A026C83">
        <w:rPr>
          <w:rFonts w:ascii="Century" w:hAnsi="Century" w:eastAsia="ＭＳ 明朝" w:cs="Times New Roman"/>
        </w:rPr>
        <w:t>共同研究の推進にあたって拠点</w:t>
      </w:r>
      <w:r w:rsidRPr="7A026C83" w:rsidR="33C0D9B4">
        <w:rPr>
          <w:rFonts w:ascii="Century" w:hAnsi="Century" w:eastAsia="ＭＳ 明朝" w:cs="Times New Roman"/>
        </w:rPr>
        <w:t>構成機関</w:t>
      </w:r>
      <w:r w:rsidRPr="7A026C83">
        <w:rPr>
          <w:rFonts w:ascii="Century" w:hAnsi="Century" w:eastAsia="ＭＳ 明朝" w:cs="Times New Roman"/>
        </w:rPr>
        <w:t>において研究グループや研究者の協力が必要な項目</w:t>
      </w:r>
      <w:commentRangeEnd w:id="5"/>
      <w:r w:rsidR="00495F7B">
        <w:rPr>
          <w:rStyle w:val="af"/>
        </w:rPr>
        <w:commentReference w:id="5"/>
      </w:r>
      <w:r w:rsidR="00D147DE">
        <w:br/>
      </w:r>
    </w:p>
    <w:p w:rsidRPr="002C7823" w:rsidR="002C7823" w:rsidP="002C7823" w:rsidRDefault="002C7823" w14:paraId="33E3DA3F" w14:textId="77777777">
      <w:pPr>
        <w:spacing w:line="260" w:lineRule="atLeast"/>
        <w:ind w:left="190" w:right="132" w:rightChars="63"/>
        <w:jc w:val="left"/>
        <w:rPr>
          <w:rFonts w:ascii="Century" w:hAnsi="Century" w:eastAsia="ＭＳ 明朝" w:cs="Times New Roman"/>
        </w:rPr>
      </w:pPr>
    </w:p>
    <w:p w:rsidRPr="00746FD6" w:rsidR="00D147DE" w:rsidP="00D147DE" w:rsidRDefault="3A2CB302" w14:paraId="5CF8AB69" w14:textId="77777777">
      <w:pPr>
        <w:numPr>
          <w:ilvl w:val="0"/>
          <w:numId w:val="11"/>
        </w:numPr>
        <w:spacing w:line="260" w:lineRule="atLeast"/>
        <w:ind w:right="132" w:rightChars="63"/>
        <w:jc w:val="left"/>
        <w:rPr>
          <w:rFonts w:ascii="Century" w:hAnsi="Century" w:eastAsia="ＭＳ 明朝" w:cs="Times New Roman"/>
          <w:sz w:val="16"/>
          <w:szCs w:val="16"/>
        </w:rPr>
      </w:pPr>
      <w:commentRangeStart w:id="6"/>
      <w:r w:rsidRPr="7A026C83">
        <w:rPr>
          <w:rFonts w:ascii="Century" w:hAnsi="Century" w:eastAsia="ＭＳ 明朝" w:cs="Times New Roman"/>
        </w:rPr>
        <w:t>人権の保護及び法令等への遵守の対応</w:t>
      </w:r>
      <w:commentRangeEnd w:id="6"/>
      <w:r w:rsidR="00495F7B">
        <w:rPr>
          <w:rStyle w:val="af"/>
        </w:rPr>
        <w:commentReference w:id="6"/>
      </w:r>
    </w:p>
    <w:p w:rsidR="7A026C83" w:rsidP="7A026C83" w:rsidRDefault="7A026C83" w14:paraId="0A788E3B" w14:textId="167ED8F5">
      <w:pPr>
        <w:spacing w:line="260" w:lineRule="atLeast"/>
        <w:ind w:left="190" w:right="132" w:rightChars="63"/>
        <w:jc w:val="left"/>
        <w:rPr>
          <w:rFonts w:ascii="Century" w:hAnsi="Century" w:eastAsia="ＭＳ 明朝" w:cs="Times New Roman"/>
          <w:sz w:val="16"/>
          <w:szCs w:val="16"/>
        </w:rPr>
      </w:pPr>
    </w:p>
    <w:p w:rsidRPr="00746FD6" w:rsidR="00D147DE" w:rsidP="00D147DE" w:rsidRDefault="00D147DE" w14:paraId="5FFBB904" w14:textId="77777777">
      <w:pPr>
        <w:spacing w:line="260" w:lineRule="atLeast"/>
        <w:ind w:left="190" w:right="132" w:rightChars="63"/>
        <w:jc w:val="left"/>
        <w:rPr>
          <w:rFonts w:ascii="Century" w:hAnsi="Century" w:eastAsia="ＭＳ 明朝" w:cs="Times New Roman"/>
          <w:sz w:val="16"/>
          <w:szCs w:val="20"/>
        </w:rPr>
      </w:pPr>
    </w:p>
    <w:p w:rsidRPr="00AA4BA8" w:rsidR="00D147DE" w:rsidP="7A026C83" w:rsidRDefault="00495F7B" w14:paraId="56F5B182" w14:textId="159DDB9F">
      <w:pPr>
        <w:numPr>
          <w:ilvl w:val="0"/>
          <w:numId w:val="11"/>
        </w:numPr>
        <w:spacing w:line="260" w:lineRule="atLeast"/>
        <w:jc w:val="left"/>
        <w:rPr>
          <w:rFonts w:ascii="Century" w:hAnsi="Century" w:eastAsia="ＭＳ 明朝" w:cs="Times New Roman"/>
        </w:rPr>
      </w:pPr>
      <w:commentRangeStart w:id="7"/>
      <w:r>
        <w:rPr>
          <w:rFonts w:hint="eastAsia" w:ascii="Century" w:hAnsi="Century" w:eastAsia="ＭＳ 明朝" w:cs="Times New Roman"/>
        </w:rPr>
        <w:t>その他の事</w:t>
      </w:r>
      <w:r w:rsidRPr="7A026C83" w:rsidR="3A2CB302">
        <w:rPr>
          <w:rFonts w:ascii="Century" w:hAnsi="Century" w:eastAsia="ＭＳ 明朝" w:cs="Times New Roman"/>
        </w:rPr>
        <w:t>項</w:t>
      </w:r>
      <w:commentRangeEnd w:id="7"/>
      <w:r>
        <w:rPr>
          <w:rStyle w:val="af"/>
        </w:rPr>
        <w:commentReference w:id="7"/>
      </w:r>
    </w:p>
    <w:p w:rsidR="7A026C83" w:rsidP="7A026C83" w:rsidRDefault="7A026C83" w14:paraId="1423DF92" w14:textId="012B3E2B">
      <w:pPr>
        <w:spacing w:line="260" w:lineRule="atLeast"/>
        <w:ind w:left="210" w:leftChars="100"/>
        <w:jc w:val="left"/>
        <w:rPr>
          <w:rFonts w:ascii="Century" w:hAnsi="Century" w:eastAsia="ＭＳ 明朝" w:cs="Times New Roman"/>
          <w:sz w:val="16"/>
          <w:szCs w:val="16"/>
        </w:rPr>
      </w:pPr>
    </w:p>
    <w:p w:rsidR="00627A6D" w:rsidP="00D147DE" w:rsidRDefault="00627A6D" w14:paraId="6F9A31B4" w14:textId="0971B630">
      <w:pPr>
        <w:spacing w:line="260" w:lineRule="atLeast"/>
        <w:ind w:left="210" w:leftChars="100"/>
        <w:jc w:val="left"/>
        <w:rPr>
          <w:rFonts w:ascii="Century" w:hAnsi="Century" w:eastAsia="ＭＳ 明朝" w:cs="Times New Roman"/>
          <w:sz w:val="16"/>
          <w:szCs w:val="16"/>
        </w:rPr>
      </w:pPr>
    </w:p>
    <w:p w:rsidRPr="003E6FE7" w:rsidR="00627A6D" w:rsidP="1E91B52F" w:rsidRDefault="6B77D88D" w14:paraId="46EB1EA3" w14:textId="1ADA1053">
      <w:pPr>
        <w:spacing w:line="260" w:lineRule="atLeast"/>
        <w:ind w:left="210" w:leftChars="100"/>
        <w:jc w:val="left"/>
        <w:rPr>
          <w:rFonts w:ascii="Century" w:hAnsi="Century" w:eastAsia="ＭＳ 明朝" w:cs="Times New Roman"/>
        </w:rPr>
      </w:pPr>
      <w:r w:rsidRPr="1E91B52F">
        <w:rPr>
          <w:rFonts w:ascii="Century" w:hAnsi="Century" w:eastAsia="ＭＳ 明朝" w:cs="Times New Roman"/>
        </w:rPr>
        <w:t>9</w:t>
      </w:r>
      <w:r w:rsidRPr="1E91B52F" w:rsidR="00627A6D">
        <w:rPr>
          <w:rFonts w:ascii="Century" w:hAnsi="Century" w:eastAsia="ＭＳ 明朝" w:cs="Times New Roman"/>
        </w:rPr>
        <w:t>）</w:t>
      </w:r>
      <w:commentRangeStart w:id="8"/>
      <w:r w:rsidRPr="1E91B52F" w:rsidR="00627A6D">
        <w:rPr>
          <w:rFonts w:ascii="Century" w:hAnsi="Century" w:eastAsia="ＭＳ 明朝" w:cs="Times New Roman"/>
        </w:rPr>
        <w:t>本研究に関連して最近発表した成果のうち主なもの</w:t>
      </w:r>
      <w:commentRangeEnd w:id="8"/>
      <w:r w:rsidR="00495F7B">
        <w:rPr>
          <w:rStyle w:val="af"/>
        </w:rPr>
        <w:commentReference w:id="8"/>
      </w:r>
    </w:p>
    <w:sectPr w:rsidRPr="003E6FE7" w:rsidR="00627A6D" w:rsidSect="00D77119">
      <w:footerReference w:type="even" r:id="rId14"/>
      <w:pgSz w:w="11907" w:h="16839" w:orient="portrait" w:code="9"/>
      <w:pgMar w:top="851" w:right="885" w:bottom="567" w:left="1021" w:header="851" w:footer="284" w:gutter="0"/>
      <w:cols w:space="425"/>
      <w:docGrid w:type="lines" w:linePitch="321"/>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nitials="MOU" w:author="JHPCN Office" w:date="2022-11-02T11:50:00Z" w:id="0">
    <w:p w:rsidRPr="00495F7B" w:rsidR="00495F7B" w:rsidP="19B551D1" w:rsidRDefault="00DD6F6B" w14:paraId="795B5B20" w14:textId="007EAB36">
      <w:pPr>
        <w:pStyle w:val="CommentText"/>
        <w:spacing w:line="0" w:lineRule="atLeast"/>
      </w:pPr>
      <w:r w:rsidRPr="19B551D1" w:rsidR="19B551D1">
        <w:rPr>
          <w:b w:val="1"/>
          <w:bCs w:val="1"/>
          <w:color w:val="FF0000"/>
        </w:rPr>
        <w:t>コメントを非表示に変更してからPDFを作成・提出ください</w:t>
      </w:r>
      <w:r w:rsidRPr="19B551D1" w:rsidR="19B551D1">
        <w:rPr>
          <w:b w:val="1"/>
          <w:bCs w:val="1"/>
          <w:color w:val="000000" w:themeColor="text1" w:themeTint="FF" w:themeShade="FF"/>
        </w:rPr>
        <w:t>【申込書全体の注意事項】</w:t>
      </w:r>
      <w:r>
        <w:rPr>
          <w:rStyle w:val="CommentReference"/>
        </w:rPr>
        <w:annotationRef/>
      </w:r>
    </w:p>
    <w:p w:rsidRPr="00495F7B" w:rsidR="00495F7B" w:rsidP="19B551D1" w:rsidRDefault="00DD6F6B" w14:paraId="7D75E8A1" w14:textId="10016C30">
      <w:pPr>
        <w:pStyle w:val="CommentText"/>
        <w:spacing w:line="0" w:lineRule="atLeast"/>
      </w:pPr>
      <w:r w:rsidR="19B551D1">
        <w:rPr/>
        <w:t>申込書の様式は昨年度から変更されています。必ず最新の様式を使用してください。 </w:t>
      </w:r>
    </w:p>
    <w:p w:rsidRPr="00495F7B" w:rsidR="00495F7B" w:rsidP="19B551D1" w:rsidRDefault="00DD6F6B" w14:paraId="328E216D" w14:textId="64A4FCE9">
      <w:pPr>
        <w:pStyle w:val="CommentText"/>
        <w:spacing w:line="0" w:lineRule="atLeast"/>
      </w:pPr>
      <w:r w:rsidR="19B551D1">
        <w:rPr/>
        <w:t>採択審査は申込書に記載された事項に基づいて実施しますので，スペースが許す範囲でできるだけ詳細に記述してください。複数年度にわたり継続する課題については，研究計画全体の目的・必要性と今年度のそれらが分かるように記述して下さい。継続課題については，前年度実績も審査対象になります。</w:t>
      </w:r>
    </w:p>
    <w:p w:rsidRPr="00495F7B" w:rsidR="00495F7B" w:rsidP="19B551D1" w:rsidRDefault="00DD6F6B" w14:paraId="1D1C54A6" w14:textId="74C9A200">
      <w:pPr>
        <w:pStyle w:val="CommentText"/>
        <w:spacing w:line="0" w:lineRule="atLeast"/>
      </w:pPr>
      <w:r w:rsidR="19B551D1">
        <w:rPr/>
        <w:t>本申込書は</w:t>
      </w:r>
      <w:r w:rsidRPr="19B551D1" w:rsidR="19B551D1">
        <w:rPr>
          <w:b w:val="1"/>
          <w:bCs w:val="1"/>
        </w:rPr>
        <w:t>合計３ページ</w:t>
      </w:r>
      <w:r w:rsidR="19B551D1">
        <w:rPr/>
        <w:t>以内で作成して下さい。さらに補足資料を付加することは可能ですが，A4で1ページを上限としてください。要項の「1.　課題分野と重視される研究内容」にある，審査において重視するポイントとの関連に着目して記述ください．  </w:t>
      </w:r>
    </w:p>
    <w:p w:rsidRPr="00495F7B" w:rsidR="00495F7B" w:rsidP="19B551D1" w:rsidRDefault="00DD6F6B" w14:paraId="2FDAE1D4" w14:textId="2D52A97B">
      <w:pPr>
        <w:pStyle w:val="CommentText"/>
        <w:spacing w:line="0" w:lineRule="atLeast"/>
      </w:pPr>
      <w:r w:rsidR="19B551D1">
        <w:rPr/>
        <w:t>専門分野が異なる審査委員にも容易に理解できるように記載してください。  </w:t>
      </w:r>
    </w:p>
  </w:comment>
  <w:comment w:initials="MOU" w:author="JHPCN Office" w:date="2022-11-02T11:51:00Z" w:id="2">
    <w:p w:rsidR="00495F7B" w:rsidRDefault="00495F7B" w14:paraId="2E15E7EE" w14:textId="70FF1691">
      <w:pPr>
        <w:pStyle w:val="af0"/>
      </w:pPr>
      <w:r>
        <w:rPr>
          <w:rStyle w:val="af"/>
        </w:rPr>
        <w:annotationRef/>
      </w:r>
      <w:r w:rsidRPr="7A026C83">
        <w:rPr>
          <w:rFonts w:ascii="Century" w:hAnsi="Century" w:eastAsia="ＭＳ 明朝" w:cs="Times New Roman"/>
          <w:sz w:val="16"/>
          <w:szCs w:val="16"/>
        </w:rPr>
        <w:t>課題の学際性や当拠点資源利用の必要性を記載して下さい。</w:t>
      </w:r>
    </w:p>
  </w:comment>
  <w:comment w:initials="MOU" w:author="JHPCN Office" w:date="2022-11-02T11:51:00Z" w:id="3">
    <w:p w:rsidR="00495F7B" w:rsidRDefault="00495F7B" w14:paraId="5D3B9A3B" w14:textId="77777777">
      <w:pPr>
        <w:pStyle w:val="af0"/>
      </w:pPr>
      <w:r>
        <w:rPr>
          <w:rStyle w:val="af"/>
        </w:rPr>
        <w:annotationRef/>
      </w:r>
      <w:r w:rsidRPr="00495F7B">
        <w:rPr>
          <w:rFonts w:hint="eastAsia"/>
        </w:rPr>
        <w:t>研究テーマ，研究段階ごと</w:t>
      </w:r>
      <w:r>
        <w:rPr>
          <w:rFonts w:hint="eastAsia"/>
        </w:rPr>
        <w:t>に記述してください．計算</w:t>
      </w:r>
      <w:r w:rsidRPr="00495F7B">
        <w:rPr>
          <w:rFonts w:hint="eastAsia"/>
        </w:rPr>
        <w:t>資源</w:t>
      </w:r>
      <w:r>
        <w:rPr>
          <w:rFonts w:hint="eastAsia"/>
        </w:rPr>
        <w:t>の利用計画についても</w:t>
      </w:r>
      <w:r w:rsidRPr="00495F7B">
        <w:rPr>
          <w:rFonts w:hint="eastAsia"/>
        </w:rPr>
        <w:t>，</w:t>
      </w:r>
      <w:r>
        <w:rPr>
          <w:rFonts w:hint="eastAsia"/>
        </w:rPr>
        <w:t>研究段階に応じて記載してください．</w:t>
      </w:r>
      <w:r w:rsidRPr="00495F7B">
        <w:rPr>
          <w:rFonts w:hint="eastAsia"/>
        </w:rPr>
        <w:t>複数年度にわたる継続課題の場合は，前年度中間報告時の実績からの差分として，今年度に実施する内容が分かるように達成目標を含めて記述して下さい。</w:t>
      </w:r>
    </w:p>
    <w:p w:rsidR="00DD6F6B" w:rsidRDefault="00DD6F6B" w14:paraId="4754883A" w14:textId="62F5EA5C">
      <w:pPr>
        <w:pStyle w:val="af0"/>
      </w:pPr>
    </w:p>
    <w:p w:rsidR="00DD6F6B" w:rsidRDefault="00DD6F6B" w14:paraId="0F2CABA2" w14:textId="05AF7B20">
      <w:pPr>
        <w:pStyle w:val="af0"/>
        <w:rPr>
          <w:rFonts w:hint="eastAsia"/>
        </w:rPr>
      </w:pPr>
      <w:r>
        <w:rPr>
          <w:rFonts w:hint="eastAsia"/>
        </w:rPr>
        <w:t>資源の利用計画について：</w:t>
      </w:r>
    </w:p>
    <w:p w:rsidRPr="00DD6F6B" w:rsidR="00DD6F6B" w:rsidP="00DD6F6B" w:rsidRDefault="00DD6F6B" w14:paraId="4EFD3563" w14:textId="38132C4E">
      <w:pPr>
        <w:autoSpaceDE w:val="0"/>
        <w:autoSpaceDN w:val="0"/>
        <w:adjustRightInd w:val="0"/>
        <w:jc w:val="left"/>
        <w:rPr>
          <w:rFonts w:hint="eastAsia" w:ascii="ＭＳ ゴシック" w:hAnsi="ＭＳ ゴシック" w:eastAsia="ＭＳ ゴシック" w:cs="ＭＳ ゴシック"/>
          <w:kern w:val="0"/>
          <w:sz w:val="24"/>
          <w:szCs w:val="24"/>
        </w:rPr>
      </w:pPr>
      <w:r>
        <w:rPr>
          <w:rFonts w:ascii="AppleSystemUIFont" w:hAnsi="AppleSystemUIFont" w:cs="AppleSystemUIFont"/>
          <w:kern w:val="0"/>
          <w:sz w:val="24"/>
          <w:szCs w:val="24"/>
        </w:rPr>
        <w:t>課題分野（１）「大規模計算科学分野」では、資源の利用計画が妥当であることが重視されます。資源利用を申請する場合には、利用計画と必要量の積算根拠を明確に記載してください。</w:t>
      </w:r>
      <w:r>
        <w:rPr>
          <w:rFonts w:ascii="AppleSystemUIFont" w:hAnsi="AppleSystemUIFont" w:cs="AppleSystemUIFont"/>
          <w:kern w:val="0"/>
          <w:sz w:val="24"/>
          <w:szCs w:val="24"/>
        </w:rPr>
        <w:t> </w:t>
      </w:r>
      <w:r>
        <w:rPr>
          <w:rFonts w:hint="eastAsia" w:ascii="ＭＳ ゴシック" w:hAnsi="ＭＳ ゴシック" w:eastAsia="ＭＳ ゴシック" w:cs="ＭＳ ゴシック"/>
          <w:kern w:val="0"/>
          <w:sz w:val="24"/>
          <w:szCs w:val="24"/>
        </w:rPr>
        <w:t> </w:t>
      </w:r>
    </w:p>
    <w:p w:rsidR="00DD6F6B" w:rsidP="00DD6F6B" w:rsidRDefault="00DD6F6B" w14:paraId="66C2586A" w14:textId="006CE434">
      <w:pPr>
        <w:pStyle w:val="af0"/>
        <w:rPr>
          <w:rFonts w:hint="eastAsia"/>
        </w:rPr>
      </w:pPr>
      <w:r>
        <w:rPr>
          <w:rFonts w:hint="eastAsia" w:ascii="AppleExternalUIFontJapanese-W3" w:hAnsi="AppleSystemUIFont" w:eastAsia="AppleExternalUIFontJapanese-W3" w:cs="AppleExternalUIFontJapanese-W3"/>
          <w:kern w:val="0"/>
          <w:sz w:val="24"/>
          <w:szCs w:val="24"/>
        </w:rPr>
        <w:t>課題分野（２）「データ科学・データ利活用分野」で資源利用を申請する場合は、資源利用量の積算根拠を明確に示す必要はありませんが、当該資源を用いて所望の研究が行える見込みがあることを、既発表論文等を示して記載してください。</w:t>
      </w:r>
      <w:r>
        <w:rPr>
          <w:rFonts w:ascii="AppleSystemUIFont" w:hAnsi="AppleSystemUIFont" w:eastAsia="AppleExternalUIFontJapanese-W3" w:cs="AppleSystemUIFont"/>
          <w:kern w:val="0"/>
          <w:sz w:val="24"/>
          <w:szCs w:val="24"/>
        </w:rPr>
        <w:t> </w:t>
      </w:r>
    </w:p>
  </w:comment>
  <w:comment w:initials="MOU" w:author="JHPCN Office" w:date="2022-11-02T11:54:00Z" w:id="4">
    <w:p w:rsidR="00495F7B" w:rsidRDefault="00495F7B" w14:paraId="3618CC68" w14:textId="423B97BD">
      <w:pPr>
        <w:pStyle w:val="af0"/>
      </w:pPr>
      <w:r>
        <w:rPr>
          <w:rStyle w:val="af"/>
        </w:rPr>
        <w:annotationRef/>
      </w:r>
      <w:r w:rsidRPr="1E91B52F">
        <w:rPr>
          <w:rFonts w:ascii="Century" w:hAnsi="Century" w:eastAsia="ＭＳ 明朝" w:cs="Times New Roman"/>
          <w:sz w:val="16"/>
          <w:szCs w:val="16"/>
        </w:rPr>
        <w:t>継続課題の場合は，これまでに当公募型共同研究で実施して得られた成果の概略を記述して下さい。</w:t>
      </w:r>
      <w:r w:rsidRPr="1E91B52F">
        <w:rPr>
          <w:rFonts w:ascii="Century" w:hAnsi="Century" w:eastAsia="ＭＳ 明朝" w:cs="Times New Roman"/>
          <w:sz w:val="16"/>
          <w:szCs w:val="16"/>
        </w:rPr>
        <w:t>9)</w:t>
      </w:r>
      <w:r w:rsidRPr="1E91B52F">
        <w:rPr>
          <w:rFonts w:ascii="Century" w:hAnsi="Century" w:eastAsia="ＭＳ 明朝" w:cs="Times New Roman"/>
          <w:sz w:val="16"/>
          <w:szCs w:val="16"/>
        </w:rPr>
        <w:t>の業績一覧と関連</w:t>
      </w:r>
      <w:r>
        <w:rPr>
          <w:rFonts w:hint="eastAsia" w:ascii="Century" w:hAnsi="Century" w:eastAsia="ＭＳ 明朝" w:cs="Times New Roman"/>
          <w:sz w:val="16"/>
          <w:szCs w:val="16"/>
        </w:rPr>
        <w:t>づ</w:t>
      </w:r>
      <w:r w:rsidRPr="1E91B52F">
        <w:rPr>
          <w:rFonts w:ascii="Century" w:hAnsi="Century" w:eastAsia="ＭＳ 明朝" w:cs="Times New Roman"/>
          <w:sz w:val="16"/>
          <w:szCs w:val="16"/>
        </w:rPr>
        <w:t>けて記述してください。</w:t>
      </w:r>
    </w:p>
  </w:comment>
  <w:comment w:initials="MOU" w:author="JHPCN Office" w:date="2022-11-02T11:55:00Z" w:id="5">
    <w:p w:rsidR="00495F7B" w:rsidRDefault="00495F7B" w14:paraId="13AA47BF" w14:textId="3B261CB5">
      <w:pPr>
        <w:pStyle w:val="af0"/>
      </w:pPr>
      <w:r>
        <w:rPr>
          <w:rStyle w:val="af"/>
        </w:rPr>
        <w:annotationRef/>
      </w:r>
      <w:r w:rsidRPr="7A026C83">
        <w:rPr>
          <w:rFonts w:ascii="Century" w:hAnsi="Century" w:eastAsia="ＭＳ 明朝" w:cs="Times New Roman"/>
          <w:sz w:val="16"/>
          <w:szCs w:val="16"/>
        </w:rPr>
        <w:t>必要があれば具体的にご説明ください。</w:t>
      </w:r>
    </w:p>
  </w:comment>
  <w:comment w:initials="MOU" w:author="JHPCN Office" w:date="2022-11-02T11:55:00Z" w:id="6">
    <w:p w:rsidR="00495F7B" w:rsidP="00495F7B" w:rsidRDefault="00495F7B" w14:paraId="4687BE59" w14:textId="77777777">
      <w:pPr>
        <w:spacing w:line="260" w:lineRule="atLeast"/>
        <w:ind w:left="190" w:right="132" w:rightChars="63"/>
        <w:jc w:val="left"/>
        <w:rPr>
          <w:rFonts w:ascii="Century" w:hAnsi="Century" w:eastAsia="ＭＳ 明朝" w:cs="Times New Roman"/>
          <w:sz w:val="16"/>
          <w:szCs w:val="16"/>
        </w:rPr>
      </w:pPr>
      <w:r>
        <w:rPr>
          <w:rStyle w:val="af"/>
        </w:rPr>
        <w:annotationRef/>
      </w:r>
      <w:r w:rsidRPr="7A026C83">
        <w:rPr>
          <w:rFonts w:ascii="Century" w:hAnsi="Century" w:eastAsia="ＭＳ 明朝" w:cs="Times New Roman"/>
          <w:sz w:val="16"/>
          <w:szCs w:val="16"/>
        </w:rPr>
        <w:t>研究計画を遂行するに当たって，研究対象者の同意・協力を必要とする研究，個人情報の取り扱いの配慮を必要とする研究が含まれている場合に，どのような対策と措置を講じるのか記述してください。例えば，個人情報を伴うアンケート調査・インタビュー調査，提供を受けた試料の使用，ヒト遺伝子解析研究，組換え</w:t>
      </w:r>
      <w:r w:rsidRPr="7A026C83">
        <w:rPr>
          <w:rFonts w:ascii="Century" w:hAnsi="Century" w:eastAsia="ＭＳ 明朝" w:cs="Times New Roman"/>
          <w:sz w:val="16"/>
          <w:szCs w:val="16"/>
        </w:rPr>
        <w:t>DNA</w:t>
      </w:r>
      <w:r w:rsidRPr="7A026C83">
        <w:rPr>
          <w:rFonts w:ascii="Century" w:hAnsi="Century" w:eastAsia="ＭＳ 明朝" w:cs="Times New Roman"/>
          <w:sz w:val="16"/>
          <w:szCs w:val="16"/>
        </w:rPr>
        <w:t>実験，動物実験など，研究機関内外の倫理委員会等における承認手続が必要となる調査・研究・実験などが対象となります。なお，該当しない場合には，その旨記述してください。</w:t>
      </w:r>
    </w:p>
    <w:p w:rsidRPr="00495F7B" w:rsidR="00495F7B" w:rsidRDefault="00495F7B" w14:paraId="3217356D" w14:textId="3F695251">
      <w:pPr>
        <w:pStyle w:val="af0"/>
      </w:pPr>
    </w:p>
  </w:comment>
  <w:comment w:initials="MOU" w:author="JHPCN Office" w:date="2022-11-02T11:55:00Z" w:id="7">
    <w:p w:rsidR="00495F7B" w:rsidP="00495F7B" w:rsidRDefault="00495F7B" w14:paraId="2C163C4E" w14:textId="77777777">
      <w:pPr>
        <w:spacing w:line="260" w:lineRule="atLeast"/>
        <w:ind w:left="210" w:leftChars="100"/>
        <w:jc w:val="left"/>
        <w:rPr>
          <w:rFonts w:ascii="Century" w:hAnsi="Century" w:eastAsia="ＭＳ 明朝" w:cs="Times New Roman"/>
          <w:sz w:val="16"/>
          <w:szCs w:val="16"/>
        </w:rPr>
      </w:pPr>
      <w:r>
        <w:rPr>
          <w:rStyle w:val="af"/>
        </w:rPr>
        <w:annotationRef/>
      </w:r>
      <w:r w:rsidRPr="7A026C83">
        <w:rPr>
          <w:rFonts w:ascii="Century" w:hAnsi="Century" w:eastAsia="ＭＳ 明朝" w:cs="Times New Roman"/>
          <w:sz w:val="16"/>
          <w:szCs w:val="16"/>
        </w:rPr>
        <w:t>企業共同研究課題へ応募される場合は，具体的な産業応用の計画についても記述してください。</w:t>
      </w:r>
    </w:p>
    <w:p w:rsidR="00495F7B" w:rsidRDefault="00495F7B" w14:paraId="318DFC47" w14:textId="2F13F7CD">
      <w:pPr>
        <w:pStyle w:val="af0"/>
      </w:pPr>
    </w:p>
  </w:comment>
  <w:comment w:initials="MOU" w:author="JHPCN Office" w:date="2022-11-02T11:56:00Z" w:id="8">
    <w:p w:rsidR="00495F7B" w:rsidP="00495F7B" w:rsidRDefault="00495F7B" w14:paraId="3A8D8A1F" w14:textId="31645534">
      <w:pPr>
        <w:spacing w:line="260" w:lineRule="atLeast"/>
        <w:ind w:left="210" w:leftChars="100"/>
        <w:jc w:val="left"/>
        <w:rPr>
          <w:rFonts w:ascii="Century" w:hAnsi="Century" w:eastAsia="ＭＳ 明朝" w:cs="Times New Roman"/>
          <w:sz w:val="16"/>
          <w:szCs w:val="16"/>
        </w:rPr>
      </w:pPr>
      <w:r>
        <w:rPr>
          <w:rStyle w:val="af"/>
        </w:rPr>
        <w:annotationRef/>
      </w:r>
      <w:r w:rsidRPr="00627A6D">
        <w:rPr>
          <w:rFonts w:hint="eastAsia" w:ascii="Century" w:hAnsi="Century" w:eastAsia="ＭＳ 明朝" w:cs="Times New Roman"/>
          <w:sz w:val="16"/>
          <w:szCs w:val="16"/>
        </w:rPr>
        <w:t>（著者名</w:t>
      </w:r>
      <w:r>
        <w:rPr>
          <w:rFonts w:hint="eastAsia" w:ascii="Century" w:hAnsi="Century" w:eastAsia="ＭＳ 明朝" w:cs="Times New Roman"/>
          <w:sz w:val="16"/>
          <w:szCs w:val="16"/>
        </w:rPr>
        <w:t>，</w:t>
      </w:r>
      <w:r w:rsidRPr="00627A6D">
        <w:rPr>
          <w:rFonts w:hint="eastAsia" w:ascii="Century" w:hAnsi="Century" w:eastAsia="ＭＳ 明朝" w:cs="Times New Roman"/>
          <w:sz w:val="16"/>
          <w:szCs w:val="16"/>
        </w:rPr>
        <w:t>タイトル</w:t>
      </w:r>
      <w:r>
        <w:rPr>
          <w:rFonts w:hint="eastAsia" w:ascii="Century" w:hAnsi="Century" w:eastAsia="ＭＳ 明朝" w:cs="Times New Roman"/>
          <w:sz w:val="16"/>
          <w:szCs w:val="16"/>
        </w:rPr>
        <w:t>，</w:t>
      </w:r>
      <w:r w:rsidRPr="00627A6D">
        <w:rPr>
          <w:rFonts w:hint="eastAsia" w:ascii="Century" w:hAnsi="Century" w:eastAsia="ＭＳ 明朝" w:cs="Times New Roman"/>
          <w:sz w:val="16"/>
          <w:szCs w:val="16"/>
        </w:rPr>
        <w:t>掲載誌</w:t>
      </w:r>
      <w:r>
        <w:rPr>
          <w:rFonts w:hint="eastAsia" w:ascii="Century" w:hAnsi="Century" w:eastAsia="ＭＳ 明朝" w:cs="Times New Roman"/>
          <w:sz w:val="16"/>
          <w:szCs w:val="16"/>
        </w:rPr>
        <w:t>，</w:t>
      </w:r>
      <w:r w:rsidRPr="00627A6D">
        <w:rPr>
          <w:rFonts w:hint="eastAsia" w:ascii="Century" w:hAnsi="Century" w:eastAsia="ＭＳ 明朝" w:cs="Times New Roman"/>
          <w:sz w:val="16"/>
          <w:szCs w:val="16"/>
        </w:rPr>
        <w:t>発表年月日</w:t>
      </w:r>
      <w:r w:rsidR="00CA1F7B">
        <w:rPr>
          <w:rFonts w:hint="eastAsia" w:ascii="Century" w:hAnsi="Century" w:eastAsia="ＭＳ 明朝" w:cs="Times New Roman"/>
          <w:sz w:val="16"/>
          <w:szCs w:val="16"/>
        </w:rPr>
        <w:t>等</w:t>
      </w:r>
      <w:r w:rsidRPr="00627A6D">
        <w:rPr>
          <w:rFonts w:hint="eastAsia" w:ascii="Century" w:hAnsi="Century" w:eastAsia="ＭＳ 明朝" w:cs="Times New Roman"/>
          <w:sz w:val="16"/>
          <w:szCs w:val="16"/>
        </w:rPr>
        <w:t>を最大</w:t>
      </w:r>
      <w:r w:rsidRPr="00627A6D">
        <w:rPr>
          <w:rFonts w:hint="eastAsia" w:ascii="Century" w:hAnsi="Century" w:eastAsia="ＭＳ 明朝" w:cs="Times New Roman"/>
          <w:sz w:val="16"/>
          <w:szCs w:val="16"/>
        </w:rPr>
        <w:t>7</w:t>
      </w:r>
      <w:r w:rsidRPr="00627A6D">
        <w:rPr>
          <w:rFonts w:hint="eastAsia" w:ascii="Century" w:hAnsi="Century" w:eastAsia="ＭＳ 明朝" w:cs="Times New Roman"/>
          <w:sz w:val="16"/>
          <w:szCs w:val="16"/>
        </w:rPr>
        <w:t>件の範囲内で記載してください。共同研究者のみの成果を含めても構いません。共同研究</w:t>
      </w:r>
      <w:r>
        <w:rPr>
          <w:rFonts w:hint="eastAsia" w:ascii="Century" w:hAnsi="Century" w:eastAsia="ＭＳ 明朝" w:cs="Times New Roman"/>
          <w:sz w:val="16"/>
          <w:szCs w:val="16"/>
        </w:rPr>
        <w:t>のメンバー</w:t>
      </w:r>
      <w:r w:rsidRPr="00627A6D">
        <w:rPr>
          <w:rFonts w:hint="eastAsia" w:ascii="Century" w:hAnsi="Century" w:eastAsia="ＭＳ 明朝" w:cs="Times New Roman"/>
          <w:sz w:val="16"/>
          <w:szCs w:val="16"/>
        </w:rPr>
        <w:t>には下線を引いてください。）</w:t>
      </w:r>
    </w:p>
    <w:p w:rsidRPr="003E6FE7" w:rsidR="00495F7B" w:rsidP="00495F7B" w:rsidRDefault="00495F7B" w14:paraId="62F8A18C" w14:textId="77777777">
      <w:pPr>
        <w:pStyle w:val="a8"/>
        <w:numPr>
          <w:ilvl w:val="0"/>
          <w:numId w:val="12"/>
        </w:numPr>
        <w:spacing w:line="260" w:lineRule="atLeast"/>
        <w:ind w:left="567" w:leftChars="0" w:hanging="283"/>
        <w:jc w:val="left"/>
        <w:rPr>
          <w:rFonts w:ascii="Century" w:hAnsi="Century" w:eastAsia="ＭＳ 明朝" w:cs="Times New Roman"/>
          <w:sz w:val="16"/>
          <w:szCs w:val="20"/>
        </w:rPr>
      </w:pPr>
      <w:r w:rsidRPr="003E6FE7">
        <w:rPr>
          <w:rFonts w:ascii="Century" w:hAnsi="Century" w:eastAsia="ＭＳ 明朝" w:cs="Times New Roman"/>
          <w:sz w:val="16"/>
          <w:szCs w:val="20"/>
        </w:rPr>
        <w:t>(</w:t>
      </w:r>
      <w:r w:rsidRPr="003E6FE7">
        <w:rPr>
          <w:rFonts w:hint="eastAsia" w:ascii="Century" w:hAnsi="Century" w:eastAsia="ＭＳ 明朝" w:cs="Times New Roman"/>
          <w:sz w:val="16"/>
          <w:szCs w:val="20"/>
        </w:rPr>
        <w:t>例</w:t>
      </w:r>
      <w:r w:rsidRPr="003E6FE7">
        <w:rPr>
          <w:rFonts w:ascii="Century" w:hAnsi="Century" w:eastAsia="ＭＳ 明朝" w:cs="Times New Roman"/>
          <w:sz w:val="16"/>
          <w:szCs w:val="20"/>
        </w:rPr>
        <w:t xml:space="preserve">) P. Researcher, J. S. Bach, R. Center, W. Mozart, </w:t>
      </w:r>
      <w:r w:rsidRPr="003E6FE7">
        <w:rPr>
          <w:rFonts w:hint="eastAsia" w:ascii="Century" w:hAnsi="Century" w:eastAsia="ＭＳ 明朝" w:cs="Times New Roman"/>
          <w:sz w:val="16"/>
          <w:szCs w:val="20"/>
        </w:rPr>
        <w:t>“</w:t>
      </w:r>
      <w:r w:rsidRPr="003E6FE7">
        <w:rPr>
          <w:rFonts w:ascii="Century" w:hAnsi="Century" w:eastAsia="ＭＳ 明朝" w:cs="Times New Roman"/>
          <w:sz w:val="16"/>
          <w:szCs w:val="20"/>
        </w:rPr>
        <w:t>Computer Simulation of Classical Music</w:t>
      </w:r>
      <w:r w:rsidRPr="003E6FE7">
        <w:rPr>
          <w:rFonts w:hint="eastAsia" w:ascii="Century" w:hAnsi="Century" w:eastAsia="ＭＳ 明朝" w:cs="Times New Roman"/>
          <w:sz w:val="16"/>
          <w:szCs w:val="20"/>
        </w:rPr>
        <w:t>”</w:t>
      </w:r>
      <w:r w:rsidRPr="003E6FE7">
        <w:rPr>
          <w:rFonts w:ascii="Century" w:hAnsi="Century" w:eastAsia="ＭＳ 明朝" w:cs="Times New Roman"/>
          <w:sz w:val="16"/>
          <w:szCs w:val="20"/>
        </w:rPr>
        <w:t>, IEEE Access , vol. 4, Apr. 2018, pp. 101-200.</w:t>
      </w:r>
    </w:p>
    <w:p w:rsidRPr="00495F7B" w:rsidR="00495F7B" w:rsidRDefault="00495F7B" w14:paraId="2CE7BE23" w14:textId="51761842">
      <w:pPr>
        <w:pStyle w:val="af0"/>
      </w:pPr>
    </w:p>
  </w:comment>
</w:comments>
</file>

<file path=word/commentsExtended.xml><?xml version="1.0" encoding="utf-8"?>
<w15:commentsEx xmlns:mc="http://schemas.openxmlformats.org/markup-compatibility/2006" xmlns:w15="http://schemas.microsoft.com/office/word/2012/wordml" mc:Ignorable="w15">
  <w15:commentEx w15:done="0" w15:paraId="2FDAE1D4"/>
  <w15:commentEx w15:done="0" w15:paraId="2E15E7EE"/>
  <w15:commentEx w15:done="0" w15:paraId="66C2586A"/>
  <w15:commentEx w15:done="0" w15:paraId="3618CC68"/>
  <w15:commentEx w15:done="0" w15:paraId="13AA47BF"/>
  <w15:commentEx w15:done="0" w15:paraId="3217356D"/>
  <w15:commentEx w15:done="0" w15:paraId="318DFC47"/>
  <w15:commentEx w15:done="0" w15:paraId="2CE7BE23"/>
</w15:commentsEx>
</file>

<file path=word/commentsIds.xml><?xml version="1.0" encoding="utf-8"?>
<w16cid:commentsIds xmlns:mc="http://schemas.openxmlformats.org/markup-compatibility/2006" xmlns:w16cid="http://schemas.microsoft.com/office/word/2016/wordml/cid" mc:Ignorable="w16cid">
  <w16cid:commentId w16cid:paraId="2FDAE1D4" w16cid:durableId="270CD808"/>
  <w16cid:commentId w16cid:paraId="2E15E7EE" w16cid:durableId="270CD83B"/>
  <w16cid:commentId w16cid:paraId="66C2586A" w16cid:durableId="270CD84D"/>
  <w16cid:commentId w16cid:paraId="3618CC68" w16cid:durableId="270CD90B"/>
  <w16cid:commentId w16cid:paraId="13AA47BF" w16cid:durableId="270CD91F"/>
  <w16cid:commentId w16cid:paraId="3217356D" w16cid:durableId="270CD929"/>
  <w16cid:commentId w16cid:paraId="318DFC47" w16cid:durableId="270CD92F"/>
  <w16cid:commentId w16cid:paraId="2CE7BE23" w16cid:durableId="270CD9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50E7" w:rsidP="005B5B4A" w:rsidRDefault="007050E7" w14:paraId="0B6B2441" w14:textId="77777777">
      <w:r>
        <w:separator/>
      </w:r>
    </w:p>
  </w:endnote>
  <w:endnote w:type="continuationSeparator" w:id="0">
    <w:p w:rsidR="007050E7" w:rsidP="005B5B4A" w:rsidRDefault="007050E7" w14:paraId="32D8FEBA" w14:textId="77777777">
      <w:r>
        <w:continuationSeparator/>
      </w:r>
    </w:p>
  </w:endnote>
  <w:endnote w:type="continuationNotice" w:id="1">
    <w:p w:rsidR="007050E7" w:rsidRDefault="007050E7" w14:paraId="26854DD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ppleSystemUIFont">
    <w:altName w:val="Calibri"/>
    <w:panose1 w:val="020B0604020202020204"/>
    <w:charset w:val="00"/>
    <w:family w:val="auto"/>
    <w:pitch w:val="default"/>
    <w:sig w:usb0="00000003" w:usb1="00000000" w:usb2="00000000" w:usb3="00000000" w:csb0="00000001" w:csb1="00000000"/>
  </w:font>
  <w:font w:name="AppleExternalUIFontJapanese-W3">
    <w:altName w:val="Yu Gothic"/>
    <w:panose1 w:val="020B0604020202020204"/>
    <w:charset w:val="80"/>
    <w:family w:val="auto"/>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7A07" w:rsidRDefault="00F27A07" w14:paraId="4E707C85" w14:textId="77777777">
    <w:pPr>
      <w:pStyle w:val="a3"/>
      <w:framePr w:wrap="around" w:hAnchor="margin" w:vAnchor="text" w:xAlign="center" w:y="1"/>
      <w:rPr>
        <w:rStyle w:val="a5"/>
      </w:rPr>
    </w:pPr>
    <w:r>
      <w:rPr>
        <w:rStyle w:val="a5"/>
      </w:rPr>
      <w:fldChar w:fldCharType="begin"/>
    </w:r>
    <w:r>
      <w:rPr>
        <w:rStyle w:val="a5"/>
      </w:rPr>
      <w:instrText xml:space="preserve">PAGE  </w:instrText>
    </w:r>
    <w:r>
      <w:rPr>
        <w:rStyle w:val="a5"/>
      </w:rPr>
      <w:fldChar w:fldCharType="end"/>
    </w:r>
  </w:p>
  <w:p w:rsidR="00F27A07" w:rsidRDefault="00F27A07" w14:paraId="4C65D188" w14:textId="77777777">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50E7" w:rsidP="005B5B4A" w:rsidRDefault="007050E7" w14:paraId="06523F11" w14:textId="77777777">
      <w:r>
        <w:separator/>
      </w:r>
    </w:p>
  </w:footnote>
  <w:footnote w:type="continuationSeparator" w:id="0">
    <w:p w:rsidR="007050E7" w:rsidP="005B5B4A" w:rsidRDefault="007050E7" w14:paraId="65CF336E" w14:textId="77777777">
      <w:r>
        <w:continuationSeparator/>
      </w:r>
    </w:p>
  </w:footnote>
  <w:footnote w:type="continuationNotice" w:id="1">
    <w:p w:rsidR="007050E7" w:rsidRDefault="007050E7" w14:paraId="46964153"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D276F"/>
    <w:multiLevelType w:val="hybridMultilevel"/>
    <w:tmpl w:val="25D00AB6"/>
    <w:lvl w:ilvl="0" w:tplc="23667570">
      <w:start w:val="1"/>
      <w:numFmt w:val="bullet"/>
      <w:lvlText w:val=""/>
      <w:lvlJc w:val="left"/>
      <w:pPr>
        <w:ind w:left="420" w:hanging="420"/>
      </w:pPr>
      <w:rPr>
        <w:rFonts w:hint="default" w:ascii="Wingdings" w:hAnsi="Wingdings"/>
        <w:color w:val="auto"/>
        <w:lang w:eastAsia="ja-JP"/>
      </w:rPr>
    </w:lvl>
    <w:lvl w:ilvl="1" w:tplc="0409000B" w:tentative="1">
      <w:start w:val="1"/>
      <w:numFmt w:val="bullet"/>
      <w:lvlText w:val=""/>
      <w:lvlJc w:val="left"/>
      <w:pPr>
        <w:ind w:left="840" w:hanging="420"/>
      </w:pPr>
      <w:rPr>
        <w:rFonts w:hint="default" w:ascii="Wingdings" w:hAnsi="Wingdings"/>
      </w:rPr>
    </w:lvl>
    <w:lvl w:ilvl="2" w:tplc="0409000D"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B" w:tentative="1">
      <w:start w:val="1"/>
      <w:numFmt w:val="bullet"/>
      <w:lvlText w:val=""/>
      <w:lvlJc w:val="left"/>
      <w:pPr>
        <w:ind w:left="2100" w:hanging="420"/>
      </w:pPr>
      <w:rPr>
        <w:rFonts w:hint="default" w:ascii="Wingdings" w:hAnsi="Wingdings"/>
      </w:rPr>
    </w:lvl>
    <w:lvl w:ilvl="5" w:tplc="0409000D"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B" w:tentative="1">
      <w:start w:val="1"/>
      <w:numFmt w:val="bullet"/>
      <w:lvlText w:val=""/>
      <w:lvlJc w:val="left"/>
      <w:pPr>
        <w:ind w:left="3360" w:hanging="420"/>
      </w:pPr>
      <w:rPr>
        <w:rFonts w:hint="default" w:ascii="Wingdings" w:hAnsi="Wingdings"/>
      </w:rPr>
    </w:lvl>
    <w:lvl w:ilvl="8" w:tplc="0409000D" w:tentative="1">
      <w:start w:val="1"/>
      <w:numFmt w:val="bullet"/>
      <w:lvlText w:val=""/>
      <w:lvlJc w:val="left"/>
      <w:pPr>
        <w:ind w:left="3780" w:hanging="420"/>
      </w:pPr>
      <w:rPr>
        <w:rFonts w:hint="default" w:ascii="Wingdings" w:hAnsi="Wingdings"/>
      </w:rPr>
    </w:lvl>
  </w:abstractNum>
  <w:abstractNum w:abstractNumId="1" w15:restartNumberingAfterBreak="0">
    <w:nsid w:val="130314D8"/>
    <w:multiLevelType w:val="hybridMultilevel"/>
    <w:tmpl w:val="75863244"/>
    <w:lvl w:ilvl="0" w:tplc="04090001">
      <w:start w:val="1"/>
      <w:numFmt w:val="bullet"/>
      <w:lvlText w:val=""/>
      <w:lvlJc w:val="left"/>
      <w:pPr>
        <w:ind w:left="846" w:hanging="420"/>
      </w:pPr>
      <w:rPr>
        <w:rFonts w:hint="default" w:ascii="Wingdings" w:hAnsi="Wingdings"/>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C633756"/>
    <w:multiLevelType w:val="hybridMultilevel"/>
    <w:tmpl w:val="88CA1BF6"/>
    <w:lvl w:ilvl="0" w:tplc="A8D439CA">
      <w:numFmt w:val="bullet"/>
      <w:lvlText w:val="●"/>
      <w:lvlJc w:val="left"/>
      <w:pPr>
        <w:ind w:left="360" w:hanging="360"/>
      </w:pPr>
      <w:rPr>
        <w:rFonts w:hint="eastAsia" w:ascii="ＭＳ 明朝" w:hAnsi="ＭＳ 明朝" w:eastAsia="ＭＳ 明朝" w:cs="Times New Roman"/>
      </w:rPr>
    </w:lvl>
    <w:lvl w:ilvl="1" w:tplc="0409000B" w:tentative="1">
      <w:start w:val="1"/>
      <w:numFmt w:val="bullet"/>
      <w:lvlText w:val=""/>
      <w:lvlJc w:val="left"/>
      <w:pPr>
        <w:ind w:left="840" w:hanging="420"/>
      </w:pPr>
      <w:rPr>
        <w:rFonts w:hint="default" w:ascii="Wingdings" w:hAnsi="Wingdings"/>
      </w:rPr>
    </w:lvl>
    <w:lvl w:ilvl="2" w:tplc="0409000D"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B" w:tentative="1">
      <w:start w:val="1"/>
      <w:numFmt w:val="bullet"/>
      <w:lvlText w:val=""/>
      <w:lvlJc w:val="left"/>
      <w:pPr>
        <w:ind w:left="2100" w:hanging="420"/>
      </w:pPr>
      <w:rPr>
        <w:rFonts w:hint="default" w:ascii="Wingdings" w:hAnsi="Wingdings"/>
      </w:rPr>
    </w:lvl>
    <w:lvl w:ilvl="5" w:tplc="0409000D"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B" w:tentative="1">
      <w:start w:val="1"/>
      <w:numFmt w:val="bullet"/>
      <w:lvlText w:val=""/>
      <w:lvlJc w:val="left"/>
      <w:pPr>
        <w:ind w:left="3360" w:hanging="420"/>
      </w:pPr>
      <w:rPr>
        <w:rFonts w:hint="default" w:ascii="Wingdings" w:hAnsi="Wingdings"/>
      </w:rPr>
    </w:lvl>
    <w:lvl w:ilvl="8" w:tplc="0409000D" w:tentative="1">
      <w:start w:val="1"/>
      <w:numFmt w:val="bullet"/>
      <w:lvlText w:val=""/>
      <w:lvlJc w:val="left"/>
      <w:pPr>
        <w:ind w:left="3780" w:hanging="420"/>
      </w:pPr>
      <w:rPr>
        <w:rFonts w:hint="default" w:ascii="Wingdings" w:hAnsi="Wingdings"/>
      </w:rPr>
    </w:lvl>
  </w:abstractNum>
  <w:abstractNum w:abstractNumId="3" w15:restartNumberingAfterBreak="0">
    <w:nsid w:val="26316A61"/>
    <w:multiLevelType w:val="hybridMultilevel"/>
    <w:tmpl w:val="DCFE7856"/>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4" w15:restartNumberingAfterBreak="0">
    <w:nsid w:val="2C3A6BE5"/>
    <w:multiLevelType w:val="hybridMultilevel"/>
    <w:tmpl w:val="04B63A7C"/>
    <w:lvl w:ilvl="0" w:tplc="DC2286AC">
      <w:start w:val="1"/>
      <w:numFmt w:val="bullet"/>
      <w:lvlText w:val=""/>
      <w:lvlJc w:val="left"/>
      <w:pPr>
        <w:ind w:left="630" w:hanging="420"/>
      </w:pPr>
      <w:rPr>
        <w:rFonts w:hint="default" w:ascii="Wingdings" w:hAnsi="Wingdings"/>
      </w:rPr>
    </w:lvl>
    <w:lvl w:ilvl="1" w:tplc="0409000B" w:tentative="1">
      <w:start w:val="1"/>
      <w:numFmt w:val="bullet"/>
      <w:lvlText w:val=""/>
      <w:lvlJc w:val="left"/>
      <w:pPr>
        <w:ind w:left="1050" w:hanging="420"/>
      </w:pPr>
      <w:rPr>
        <w:rFonts w:hint="default" w:ascii="Wingdings" w:hAnsi="Wingdings"/>
      </w:rPr>
    </w:lvl>
    <w:lvl w:ilvl="2" w:tplc="0409000D" w:tentative="1">
      <w:start w:val="1"/>
      <w:numFmt w:val="bullet"/>
      <w:lvlText w:val=""/>
      <w:lvlJc w:val="left"/>
      <w:pPr>
        <w:ind w:left="1470" w:hanging="420"/>
      </w:pPr>
      <w:rPr>
        <w:rFonts w:hint="default" w:ascii="Wingdings" w:hAnsi="Wingdings"/>
      </w:rPr>
    </w:lvl>
    <w:lvl w:ilvl="3" w:tplc="04090001" w:tentative="1">
      <w:start w:val="1"/>
      <w:numFmt w:val="bullet"/>
      <w:lvlText w:val=""/>
      <w:lvlJc w:val="left"/>
      <w:pPr>
        <w:ind w:left="1890" w:hanging="420"/>
      </w:pPr>
      <w:rPr>
        <w:rFonts w:hint="default" w:ascii="Wingdings" w:hAnsi="Wingdings"/>
      </w:rPr>
    </w:lvl>
    <w:lvl w:ilvl="4" w:tplc="0409000B" w:tentative="1">
      <w:start w:val="1"/>
      <w:numFmt w:val="bullet"/>
      <w:lvlText w:val=""/>
      <w:lvlJc w:val="left"/>
      <w:pPr>
        <w:ind w:left="2310" w:hanging="420"/>
      </w:pPr>
      <w:rPr>
        <w:rFonts w:hint="default" w:ascii="Wingdings" w:hAnsi="Wingdings"/>
      </w:rPr>
    </w:lvl>
    <w:lvl w:ilvl="5" w:tplc="0409000D" w:tentative="1">
      <w:start w:val="1"/>
      <w:numFmt w:val="bullet"/>
      <w:lvlText w:val=""/>
      <w:lvlJc w:val="left"/>
      <w:pPr>
        <w:ind w:left="2730" w:hanging="420"/>
      </w:pPr>
      <w:rPr>
        <w:rFonts w:hint="default" w:ascii="Wingdings" w:hAnsi="Wingdings"/>
      </w:rPr>
    </w:lvl>
    <w:lvl w:ilvl="6" w:tplc="04090001" w:tentative="1">
      <w:start w:val="1"/>
      <w:numFmt w:val="bullet"/>
      <w:lvlText w:val=""/>
      <w:lvlJc w:val="left"/>
      <w:pPr>
        <w:ind w:left="3150" w:hanging="420"/>
      </w:pPr>
      <w:rPr>
        <w:rFonts w:hint="default" w:ascii="Wingdings" w:hAnsi="Wingdings"/>
      </w:rPr>
    </w:lvl>
    <w:lvl w:ilvl="7" w:tplc="0409000B" w:tentative="1">
      <w:start w:val="1"/>
      <w:numFmt w:val="bullet"/>
      <w:lvlText w:val=""/>
      <w:lvlJc w:val="left"/>
      <w:pPr>
        <w:ind w:left="3570" w:hanging="420"/>
      </w:pPr>
      <w:rPr>
        <w:rFonts w:hint="default" w:ascii="Wingdings" w:hAnsi="Wingdings"/>
      </w:rPr>
    </w:lvl>
    <w:lvl w:ilvl="8" w:tplc="0409000D" w:tentative="1">
      <w:start w:val="1"/>
      <w:numFmt w:val="bullet"/>
      <w:lvlText w:val=""/>
      <w:lvlJc w:val="left"/>
      <w:pPr>
        <w:ind w:left="3990" w:hanging="420"/>
      </w:pPr>
      <w:rPr>
        <w:rFonts w:hint="default" w:ascii="Wingdings" w:hAnsi="Wingdings"/>
      </w:rPr>
    </w:lvl>
  </w:abstractNum>
  <w:abstractNum w:abstractNumId="5" w15:restartNumberingAfterBreak="0">
    <w:nsid w:val="443727DA"/>
    <w:multiLevelType w:val="hybridMultilevel"/>
    <w:tmpl w:val="DCFE7856"/>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6" w15:restartNumberingAfterBreak="0">
    <w:nsid w:val="47A254B6"/>
    <w:multiLevelType w:val="hybridMultilevel"/>
    <w:tmpl w:val="4132ABBC"/>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7" w15:restartNumberingAfterBreak="0">
    <w:nsid w:val="57D70DBD"/>
    <w:multiLevelType w:val="hybridMultilevel"/>
    <w:tmpl w:val="90A2429E"/>
    <w:lvl w:ilvl="0" w:tplc="FFFFFFFF">
      <w:start w:val="1"/>
      <w:numFmt w:val="bullet"/>
      <w:lvlText w:val=""/>
      <w:lvlJc w:val="left"/>
      <w:pPr>
        <w:ind w:left="420" w:hanging="420"/>
      </w:pPr>
      <w:rPr>
        <w:rFonts w:hint="default" w:ascii="Wingdings" w:hAnsi="Wingdings"/>
        <w:color w:val="auto"/>
        <w:lang w:eastAsia="ja-JP"/>
      </w:rPr>
    </w:lvl>
    <w:lvl w:ilvl="1" w:tplc="0409000B" w:tentative="1">
      <w:start w:val="1"/>
      <w:numFmt w:val="bullet"/>
      <w:lvlText w:val=""/>
      <w:lvlJc w:val="left"/>
      <w:pPr>
        <w:ind w:left="840" w:hanging="420"/>
      </w:pPr>
      <w:rPr>
        <w:rFonts w:hint="default" w:ascii="Wingdings" w:hAnsi="Wingdings"/>
      </w:rPr>
    </w:lvl>
    <w:lvl w:ilvl="2" w:tplc="0409000D"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B" w:tentative="1">
      <w:start w:val="1"/>
      <w:numFmt w:val="bullet"/>
      <w:lvlText w:val=""/>
      <w:lvlJc w:val="left"/>
      <w:pPr>
        <w:ind w:left="2100" w:hanging="420"/>
      </w:pPr>
      <w:rPr>
        <w:rFonts w:hint="default" w:ascii="Wingdings" w:hAnsi="Wingdings"/>
      </w:rPr>
    </w:lvl>
    <w:lvl w:ilvl="5" w:tplc="0409000D"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B" w:tentative="1">
      <w:start w:val="1"/>
      <w:numFmt w:val="bullet"/>
      <w:lvlText w:val=""/>
      <w:lvlJc w:val="left"/>
      <w:pPr>
        <w:ind w:left="3360" w:hanging="420"/>
      </w:pPr>
      <w:rPr>
        <w:rFonts w:hint="default" w:ascii="Wingdings" w:hAnsi="Wingdings"/>
      </w:rPr>
    </w:lvl>
    <w:lvl w:ilvl="8" w:tplc="0409000D" w:tentative="1">
      <w:start w:val="1"/>
      <w:numFmt w:val="bullet"/>
      <w:lvlText w:val=""/>
      <w:lvlJc w:val="left"/>
      <w:pPr>
        <w:ind w:left="3780" w:hanging="420"/>
      </w:pPr>
      <w:rPr>
        <w:rFonts w:hint="default" w:ascii="Wingdings" w:hAnsi="Wingdings"/>
      </w:rPr>
    </w:lvl>
  </w:abstractNum>
  <w:abstractNum w:abstractNumId="8" w15:restartNumberingAfterBreak="0">
    <w:nsid w:val="5BBF7D7D"/>
    <w:multiLevelType w:val="hybridMultilevel"/>
    <w:tmpl w:val="4132ABBC"/>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9" w15:restartNumberingAfterBreak="0">
    <w:nsid w:val="5E05274B"/>
    <w:multiLevelType w:val="hybridMultilevel"/>
    <w:tmpl w:val="E45AE9D0"/>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10" w15:restartNumberingAfterBreak="0">
    <w:nsid w:val="62552581"/>
    <w:multiLevelType w:val="hybridMultilevel"/>
    <w:tmpl w:val="DCFE7856"/>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11" w15:restartNumberingAfterBreak="0">
    <w:nsid w:val="7CBD43EF"/>
    <w:multiLevelType w:val="hybridMultilevel"/>
    <w:tmpl w:val="4132ABBC"/>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12" w15:restartNumberingAfterBreak="0">
    <w:nsid w:val="7E9E42CB"/>
    <w:multiLevelType w:val="hybridMultilevel"/>
    <w:tmpl w:val="DCFE7856"/>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num w:numId="1">
    <w:abstractNumId w:val="6"/>
  </w:num>
  <w:num w:numId="2">
    <w:abstractNumId w:val="1"/>
  </w:num>
  <w:num w:numId="3">
    <w:abstractNumId w:val="7"/>
  </w:num>
  <w:num w:numId="4">
    <w:abstractNumId w:val="2"/>
  </w:num>
  <w:num w:numId="5">
    <w:abstractNumId w:val="9"/>
  </w:num>
  <w:num w:numId="6">
    <w:abstractNumId w:val="12"/>
  </w:num>
  <w:num w:numId="7">
    <w:abstractNumId w:val="3"/>
  </w:num>
  <w:num w:numId="8">
    <w:abstractNumId w:val="5"/>
  </w:num>
  <w:num w:numId="9">
    <w:abstractNumId w:val="10"/>
  </w:num>
  <w:num w:numId="10">
    <w:abstractNumId w:val="11"/>
  </w:num>
  <w:num w:numId="11">
    <w:abstractNumId w:val="8"/>
  </w:num>
  <w:num w:numId="12">
    <w:abstractNumId w:val="4"/>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bordersDoNotSurroundHeader/>
  <w:bordersDoNotSurroundFooter/>
  <w:proofState w:spelling="clean" w:grammar="dirty"/>
  <w:trackRevisions w:val="false"/>
  <w:defaultTabStop w:val="840"/>
  <w:drawingGridHorizontalSpacing w:val="105"/>
  <w:drawingGridVerticalSpacing w:val="321"/>
  <w:displayHorizontalDrawingGridEvery w:val="0"/>
  <w:characterSpacingControl w:val="compressPunctuation"/>
  <w:noLineBreaksAfter w:lang="ja-JP" w:val="$([\{£¥‘“〈《「『【〔下＄（［｛｢￡￥"/>
  <w:noLineBreaksBefore w:lang="ja-JP" w:val="!%),.:;?]}¢°’”‰′″℃、。々〉》」』】〕い゛゜ゝゞ・ヽヾ！％），．：；？］｝｡｣､･ﾞﾟ￠"/>
  <w:hdrShapeDefaults>
    <o:shapedefaults v:ext="edit" spidmax="4097">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jQyNrM0sTA0NjdQ0lEKTi0uzszPAykwNK4FANFKl0AtAAAA"/>
  </w:docVars>
  <w:rsids>
    <w:rsidRoot w:val="00AA4BA8"/>
    <w:rsid w:val="000053BB"/>
    <w:rsid w:val="00035970"/>
    <w:rsid w:val="00035E57"/>
    <w:rsid w:val="0004430B"/>
    <w:rsid w:val="00047EF8"/>
    <w:rsid w:val="00063668"/>
    <w:rsid w:val="000C76A8"/>
    <w:rsid w:val="000E0C40"/>
    <w:rsid w:val="000E6325"/>
    <w:rsid w:val="000F3E65"/>
    <w:rsid w:val="00123C26"/>
    <w:rsid w:val="00153C3E"/>
    <w:rsid w:val="00181C02"/>
    <w:rsid w:val="00187E70"/>
    <w:rsid w:val="001922E4"/>
    <w:rsid w:val="001C0856"/>
    <w:rsid w:val="001C149F"/>
    <w:rsid w:val="001D6DB0"/>
    <w:rsid w:val="00233A30"/>
    <w:rsid w:val="00250079"/>
    <w:rsid w:val="002762F8"/>
    <w:rsid w:val="002A2E5A"/>
    <w:rsid w:val="002C2158"/>
    <w:rsid w:val="002C7823"/>
    <w:rsid w:val="002D04D9"/>
    <w:rsid w:val="002D1FB0"/>
    <w:rsid w:val="002D338C"/>
    <w:rsid w:val="002D6504"/>
    <w:rsid w:val="002E2DBC"/>
    <w:rsid w:val="002F643C"/>
    <w:rsid w:val="00325806"/>
    <w:rsid w:val="00335865"/>
    <w:rsid w:val="00347B6F"/>
    <w:rsid w:val="00356EA7"/>
    <w:rsid w:val="00361A44"/>
    <w:rsid w:val="00394BC7"/>
    <w:rsid w:val="00395D33"/>
    <w:rsid w:val="003A0A92"/>
    <w:rsid w:val="003C6801"/>
    <w:rsid w:val="003E2272"/>
    <w:rsid w:val="003E6FE7"/>
    <w:rsid w:val="00403842"/>
    <w:rsid w:val="0041041B"/>
    <w:rsid w:val="00456069"/>
    <w:rsid w:val="00461B3C"/>
    <w:rsid w:val="004773EF"/>
    <w:rsid w:val="0048068F"/>
    <w:rsid w:val="00482618"/>
    <w:rsid w:val="004844A5"/>
    <w:rsid w:val="00495F7B"/>
    <w:rsid w:val="004A5CBE"/>
    <w:rsid w:val="004B1B2C"/>
    <w:rsid w:val="004B7E31"/>
    <w:rsid w:val="004C01E6"/>
    <w:rsid w:val="004C31CA"/>
    <w:rsid w:val="004C5BE8"/>
    <w:rsid w:val="004C6560"/>
    <w:rsid w:val="004E415B"/>
    <w:rsid w:val="004F6C08"/>
    <w:rsid w:val="00535F79"/>
    <w:rsid w:val="00537203"/>
    <w:rsid w:val="0054563F"/>
    <w:rsid w:val="005667B4"/>
    <w:rsid w:val="005B5B4A"/>
    <w:rsid w:val="005C3FF8"/>
    <w:rsid w:val="005F5234"/>
    <w:rsid w:val="005F5D09"/>
    <w:rsid w:val="00627A6D"/>
    <w:rsid w:val="006D7690"/>
    <w:rsid w:val="007050E7"/>
    <w:rsid w:val="00715284"/>
    <w:rsid w:val="007352A2"/>
    <w:rsid w:val="00746FD6"/>
    <w:rsid w:val="00753310"/>
    <w:rsid w:val="007617A1"/>
    <w:rsid w:val="007A1F21"/>
    <w:rsid w:val="007A58B8"/>
    <w:rsid w:val="007A5D75"/>
    <w:rsid w:val="007B0FDD"/>
    <w:rsid w:val="007B3F50"/>
    <w:rsid w:val="007B735A"/>
    <w:rsid w:val="007E64AA"/>
    <w:rsid w:val="007E6E60"/>
    <w:rsid w:val="0080296F"/>
    <w:rsid w:val="008054CE"/>
    <w:rsid w:val="00842BCE"/>
    <w:rsid w:val="0085335E"/>
    <w:rsid w:val="008538C3"/>
    <w:rsid w:val="00876D06"/>
    <w:rsid w:val="00883DF7"/>
    <w:rsid w:val="008A2879"/>
    <w:rsid w:val="008B2D69"/>
    <w:rsid w:val="008D1EC6"/>
    <w:rsid w:val="008D73A3"/>
    <w:rsid w:val="009040B3"/>
    <w:rsid w:val="00932608"/>
    <w:rsid w:val="00937972"/>
    <w:rsid w:val="00970EBA"/>
    <w:rsid w:val="00977938"/>
    <w:rsid w:val="009A65F0"/>
    <w:rsid w:val="009C0F4F"/>
    <w:rsid w:val="009C36E1"/>
    <w:rsid w:val="009F1F8C"/>
    <w:rsid w:val="00A05E77"/>
    <w:rsid w:val="00A24CC9"/>
    <w:rsid w:val="00A26B80"/>
    <w:rsid w:val="00A35B04"/>
    <w:rsid w:val="00A664E1"/>
    <w:rsid w:val="00AA4BA8"/>
    <w:rsid w:val="00B12C75"/>
    <w:rsid w:val="00B20225"/>
    <w:rsid w:val="00B30367"/>
    <w:rsid w:val="00B32865"/>
    <w:rsid w:val="00B61DCE"/>
    <w:rsid w:val="00B77966"/>
    <w:rsid w:val="00B85D6A"/>
    <w:rsid w:val="00B960FB"/>
    <w:rsid w:val="00BB5C21"/>
    <w:rsid w:val="00BE0F35"/>
    <w:rsid w:val="00BE6FC8"/>
    <w:rsid w:val="00BF5EB6"/>
    <w:rsid w:val="00C15DA5"/>
    <w:rsid w:val="00C24FD0"/>
    <w:rsid w:val="00C40979"/>
    <w:rsid w:val="00C42EA2"/>
    <w:rsid w:val="00C54076"/>
    <w:rsid w:val="00C615F1"/>
    <w:rsid w:val="00C627A2"/>
    <w:rsid w:val="00C80A34"/>
    <w:rsid w:val="00C81C33"/>
    <w:rsid w:val="00CA1F7B"/>
    <w:rsid w:val="00CA5A66"/>
    <w:rsid w:val="00CB3DB8"/>
    <w:rsid w:val="00CD5A9E"/>
    <w:rsid w:val="00D147DE"/>
    <w:rsid w:val="00D2280A"/>
    <w:rsid w:val="00D22D90"/>
    <w:rsid w:val="00D3211A"/>
    <w:rsid w:val="00D70EDF"/>
    <w:rsid w:val="00D75D0E"/>
    <w:rsid w:val="00D77119"/>
    <w:rsid w:val="00D85380"/>
    <w:rsid w:val="00DA175C"/>
    <w:rsid w:val="00DB05AC"/>
    <w:rsid w:val="00DB2679"/>
    <w:rsid w:val="00DD6F6B"/>
    <w:rsid w:val="00E11354"/>
    <w:rsid w:val="00E226E6"/>
    <w:rsid w:val="00E240DF"/>
    <w:rsid w:val="00E27B1C"/>
    <w:rsid w:val="00E33E1E"/>
    <w:rsid w:val="00E4319B"/>
    <w:rsid w:val="00E433BD"/>
    <w:rsid w:val="00E76C9C"/>
    <w:rsid w:val="00E820AB"/>
    <w:rsid w:val="00E82DD1"/>
    <w:rsid w:val="00EB3425"/>
    <w:rsid w:val="00EE5950"/>
    <w:rsid w:val="00F2497D"/>
    <w:rsid w:val="00F27A07"/>
    <w:rsid w:val="00F41961"/>
    <w:rsid w:val="00F52FBA"/>
    <w:rsid w:val="00F724B9"/>
    <w:rsid w:val="00F735DA"/>
    <w:rsid w:val="00F7615B"/>
    <w:rsid w:val="00F800A6"/>
    <w:rsid w:val="00F80CC0"/>
    <w:rsid w:val="00F8495E"/>
    <w:rsid w:val="00F909C6"/>
    <w:rsid w:val="00F91CE1"/>
    <w:rsid w:val="00FA0236"/>
    <w:rsid w:val="00FA07FF"/>
    <w:rsid w:val="00FB52E1"/>
    <w:rsid w:val="01FE23F0"/>
    <w:rsid w:val="03CADC7C"/>
    <w:rsid w:val="059233CC"/>
    <w:rsid w:val="06A61041"/>
    <w:rsid w:val="0A12F176"/>
    <w:rsid w:val="0AC1BBB4"/>
    <w:rsid w:val="0D70FA12"/>
    <w:rsid w:val="0EE66299"/>
    <w:rsid w:val="0EEE1F2C"/>
    <w:rsid w:val="0F897661"/>
    <w:rsid w:val="152A935F"/>
    <w:rsid w:val="1669A635"/>
    <w:rsid w:val="19B551D1"/>
    <w:rsid w:val="1A009982"/>
    <w:rsid w:val="1C08ADA0"/>
    <w:rsid w:val="1C4D4861"/>
    <w:rsid w:val="1D46BFB2"/>
    <w:rsid w:val="1D591393"/>
    <w:rsid w:val="1DAC460A"/>
    <w:rsid w:val="1E63E838"/>
    <w:rsid w:val="1E91B52F"/>
    <w:rsid w:val="1F996DB6"/>
    <w:rsid w:val="1FD720F9"/>
    <w:rsid w:val="2011A71A"/>
    <w:rsid w:val="203CD800"/>
    <w:rsid w:val="23253444"/>
    <w:rsid w:val="2ADEC48D"/>
    <w:rsid w:val="2D57EAC7"/>
    <w:rsid w:val="2F35CFE2"/>
    <w:rsid w:val="30CCFC8B"/>
    <w:rsid w:val="327CA0FE"/>
    <w:rsid w:val="33C0D9B4"/>
    <w:rsid w:val="35ED4336"/>
    <w:rsid w:val="366B40C7"/>
    <w:rsid w:val="385DB386"/>
    <w:rsid w:val="38D50D86"/>
    <w:rsid w:val="3A2CB302"/>
    <w:rsid w:val="3DDD1818"/>
    <w:rsid w:val="41258DFE"/>
    <w:rsid w:val="453242DF"/>
    <w:rsid w:val="454A95AD"/>
    <w:rsid w:val="472C6DF9"/>
    <w:rsid w:val="47E7F313"/>
    <w:rsid w:val="485C45B3"/>
    <w:rsid w:val="4B8C8DAE"/>
    <w:rsid w:val="4D8A9098"/>
    <w:rsid w:val="516A080E"/>
    <w:rsid w:val="516EF1F0"/>
    <w:rsid w:val="52AE575D"/>
    <w:rsid w:val="53045CA8"/>
    <w:rsid w:val="56A232A6"/>
    <w:rsid w:val="5A89CE5C"/>
    <w:rsid w:val="5B974E79"/>
    <w:rsid w:val="5DDB2379"/>
    <w:rsid w:val="5DDFE998"/>
    <w:rsid w:val="608A0B3D"/>
    <w:rsid w:val="6093407C"/>
    <w:rsid w:val="60D98AA9"/>
    <w:rsid w:val="628E1C7F"/>
    <w:rsid w:val="63C4567F"/>
    <w:rsid w:val="648782CA"/>
    <w:rsid w:val="65A17045"/>
    <w:rsid w:val="673C7885"/>
    <w:rsid w:val="682D2B4A"/>
    <w:rsid w:val="6B77D88D"/>
    <w:rsid w:val="6CA854F7"/>
    <w:rsid w:val="6E2D5ADB"/>
    <w:rsid w:val="6F1CC542"/>
    <w:rsid w:val="740AB246"/>
    <w:rsid w:val="74754878"/>
    <w:rsid w:val="75CCE01E"/>
    <w:rsid w:val="75D77540"/>
    <w:rsid w:val="7619F65F"/>
    <w:rsid w:val="76885462"/>
    <w:rsid w:val="770B849E"/>
    <w:rsid w:val="770F6B6E"/>
    <w:rsid w:val="772F1C0E"/>
    <w:rsid w:val="78590FC4"/>
    <w:rsid w:val="7A026C83"/>
    <w:rsid w:val="7A3BFCF7"/>
    <w:rsid w:val="7CD164A1"/>
    <w:rsid w:val="7F3FE21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542C4751"/>
  <w15:docId w15:val="{1E22F568-F782-4FA4-9192-E5432479E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EastAsia"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a" w:default="1">
    <w:name w:val="Normal"/>
    <w:qFormat/>
    <w:pPr>
      <w:widowControl w:val="0"/>
      <w:jc w:val="both"/>
    </w:pPr>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paragraph" w:styleId="a3">
    <w:name w:val="footer"/>
    <w:basedOn w:val="a"/>
    <w:link w:val="a4"/>
    <w:uiPriority w:val="99"/>
    <w:rsid w:val="00AA4BA8"/>
    <w:pPr>
      <w:tabs>
        <w:tab w:val="center" w:pos="4252"/>
        <w:tab w:val="right" w:pos="8504"/>
      </w:tabs>
      <w:snapToGrid w:val="0"/>
      <w:spacing w:line="261" w:lineRule="atLeast"/>
    </w:pPr>
    <w:rPr>
      <w:rFonts w:ascii="ＭＳ 明朝" w:hAnsi="Century" w:eastAsia="ＭＳ 明朝" w:cs="Times New Roman"/>
      <w:szCs w:val="20"/>
      <w:lang w:val="x-none" w:eastAsia="x-none"/>
    </w:rPr>
  </w:style>
  <w:style w:type="character" w:styleId="a4" w:customStyle="1">
    <w:name w:val="フッター (文字)"/>
    <w:basedOn w:val="a0"/>
    <w:link w:val="a3"/>
    <w:uiPriority w:val="99"/>
    <w:rsid w:val="00AA4BA8"/>
    <w:rPr>
      <w:rFonts w:ascii="ＭＳ 明朝" w:hAnsi="Century" w:eastAsia="ＭＳ 明朝" w:cs="Times New Roman"/>
      <w:szCs w:val="20"/>
      <w:lang w:val="x-none" w:eastAsia="x-none"/>
    </w:rPr>
  </w:style>
  <w:style w:type="character" w:styleId="a5">
    <w:name w:val="page number"/>
    <w:basedOn w:val="a0"/>
    <w:rsid w:val="00AA4BA8"/>
  </w:style>
  <w:style w:type="paragraph" w:styleId="a6">
    <w:name w:val="header"/>
    <w:basedOn w:val="a"/>
    <w:link w:val="a7"/>
    <w:uiPriority w:val="99"/>
    <w:rsid w:val="00AA4BA8"/>
    <w:pPr>
      <w:tabs>
        <w:tab w:val="center" w:pos="4252"/>
        <w:tab w:val="right" w:pos="8504"/>
      </w:tabs>
      <w:snapToGrid w:val="0"/>
      <w:spacing w:line="261" w:lineRule="atLeast"/>
    </w:pPr>
    <w:rPr>
      <w:rFonts w:ascii="ＭＳ 明朝" w:hAnsi="Century" w:eastAsia="ＭＳ 明朝" w:cs="Times New Roman"/>
      <w:szCs w:val="20"/>
      <w:lang w:val="x-none" w:eastAsia="x-none"/>
    </w:rPr>
  </w:style>
  <w:style w:type="character" w:styleId="a7" w:customStyle="1">
    <w:name w:val="ヘッダー (文字)"/>
    <w:basedOn w:val="a0"/>
    <w:link w:val="a6"/>
    <w:uiPriority w:val="99"/>
    <w:rsid w:val="00AA4BA8"/>
    <w:rPr>
      <w:rFonts w:ascii="ＭＳ 明朝" w:hAnsi="Century" w:eastAsia="ＭＳ 明朝" w:cs="Times New Roman"/>
      <w:szCs w:val="20"/>
      <w:lang w:val="x-none" w:eastAsia="x-none"/>
    </w:rPr>
  </w:style>
  <w:style w:type="paragraph" w:styleId="a8">
    <w:name w:val="List Paragraph"/>
    <w:basedOn w:val="a"/>
    <w:uiPriority w:val="34"/>
    <w:qFormat/>
    <w:rsid w:val="0054563F"/>
    <w:pPr>
      <w:ind w:left="840" w:leftChars="400"/>
    </w:pPr>
  </w:style>
  <w:style w:type="paragraph" w:styleId="a9">
    <w:name w:val="Balloon Text"/>
    <w:basedOn w:val="a"/>
    <w:link w:val="aa"/>
    <w:uiPriority w:val="99"/>
    <w:semiHidden/>
    <w:unhideWhenUsed/>
    <w:rsid w:val="00E33E1E"/>
    <w:rPr>
      <w:rFonts w:asciiTheme="majorHAnsi" w:hAnsiTheme="majorHAnsi" w:eastAsiaTheme="majorEastAsia" w:cstheme="majorBidi"/>
      <w:sz w:val="18"/>
      <w:szCs w:val="18"/>
    </w:rPr>
  </w:style>
  <w:style w:type="character" w:styleId="aa" w:customStyle="1">
    <w:name w:val="吹き出し (文字)"/>
    <w:basedOn w:val="a0"/>
    <w:link w:val="a9"/>
    <w:uiPriority w:val="99"/>
    <w:semiHidden/>
    <w:rsid w:val="00E33E1E"/>
    <w:rPr>
      <w:rFonts w:asciiTheme="majorHAnsi" w:hAnsiTheme="majorHAnsi" w:eastAsiaTheme="majorEastAsia" w:cstheme="majorBidi"/>
      <w:sz w:val="18"/>
      <w:szCs w:val="18"/>
    </w:rPr>
  </w:style>
  <w:style w:type="character" w:styleId="ab">
    <w:name w:val="Placeholder Text"/>
    <w:basedOn w:val="a0"/>
    <w:uiPriority w:val="99"/>
    <w:semiHidden/>
    <w:rsid w:val="000053BB"/>
    <w:rPr>
      <w:color w:val="808080"/>
    </w:rPr>
  </w:style>
  <w:style w:type="table" w:styleId="ac">
    <w:name w:val="Table Grid"/>
    <w:basedOn w:val="a1"/>
    <w:uiPriority w:val="39"/>
    <w:rsid w:val="000E632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ad">
    <w:name w:val="Hyperlink"/>
    <w:basedOn w:val="a0"/>
    <w:uiPriority w:val="99"/>
    <w:unhideWhenUsed/>
    <w:rsid w:val="00F7615B"/>
    <w:rPr>
      <w:color w:val="0563C1" w:themeColor="hyperlink"/>
      <w:u w:val="single"/>
    </w:rPr>
  </w:style>
  <w:style w:type="character" w:styleId="ae">
    <w:name w:val="FollowedHyperlink"/>
    <w:basedOn w:val="a0"/>
    <w:uiPriority w:val="99"/>
    <w:semiHidden/>
    <w:unhideWhenUsed/>
    <w:rsid w:val="00FA07FF"/>
    <w:rPr>
      <w:color w:val="954F72" w:themeColor="followedHyperlink"/>
      <w:u w:val="single"/>
    </w:rPr>
  </w:style>
  <w:style w:type="character" w:styleId="af">
    <w:name w:val="annotation reference"/>
    <w:basedOn w:val="a0"/>
    <w:uiPriority w:val="99"/>
    <w:semiHidden/>
    <w:unhideWhenUsed/>
    <w:rsid w:val="00FB52E1"/>
    <w:rPr>
      <w:sz w:val="18"/>
      <w:szCs w:val="18"/>
    </w:rPr>
  </w:style>
  <w:style w:type="paragraph" w:styleId="af0">
    <w:name w:val="annotation text"/>
    <w:basedOn w:val="a"/>
    <w:link w:val="af1"/>
    <w:uiPriority w:val="99"/>
    <w:semiHidden/>
    <w:unhideWhenUsed/>
    <w:rsid w:val="00FB52E1"/>
    <w:pPr>
      <w:jc w:val="left"/>
    </w:pPr>
  </w:style>
  <w:style w:type="character" w:styleId="af1" w:customStyle="1">
    <w:name w:val="コメント文字列 (文字)"/>
    <w:basedOn w:val="a0"/>
    <w:link w:val="af0"/>
    <w:uiPriority w:val="99"/>
    <w:semiHidden/>
    <w:rsid w:val="00FB52E1"/>
  </w:style>
  <w:style w:type="paragraph" w:styleId="af2">
    <w:name w:val="annotation subject"/>
    <w:basedOn w:val="af0"/>
    <w:next w:val="af0"/>
    <w:link w:val="af3"/>
    <w:uiPriority w:val="99"/>
    <w:semiHidden/>
    <w:unhideWhenUsed/>
    <w:rsid w:val="00FB52E1"/>
    <w:rPr>
      <w:b/>
      <w:bCs/>
    </w:rPr>
  </w:style>
  <w:style w:type="character" w:styleId="af3" w:customStyle="1">
    <w:name w:val="コメント内容 (文字)"/>
    <w:basedOn w:val="af1"/>
    <w:link w:val="af2"/>
    <w:uiPriority w:val="99"/>
    <w:semiHidden/>
    <w:rsid w:val="00FB52E1"/>
    <w:rPr>
      <w:b/>
      <w:bCs/>
    </w:rPr>
  </w:style>
  <w:style w:type="paragraph" w:styleId="af4">
    <w:name w:val="Revision"/>
    <w:hidden/>
    <w:uiPriority w:val="99"/>
    <w:semiHidden/>
    <w:rsid w:val="003C68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764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6/09/relationships/commentsIds" Target="commentsIds.xml" Id="rId13" /><Relationship Type="http://schemas.openxmlformats.org/officeDocument/2006/relationships/customXml" Target="../customXml/item3.xml" Id="rId3" /><Relationship Type="http://schemas.openxmlformats.org/officeDocument/2006/relationships/settings" Target="settings.xml" Id="rId7" /><Relationship Type="http://schemas.microsoft.com/office/2011/relationships/commentsExtended" Target="commentsExtended.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comments" Target="comments.xm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5A971AC431476B4F9AB24AB0DBCB4F6E" ma:contentTypeVersion="16" ma:contentTypeDescription="新しいドキュメントを作成します。" ma:contentTypeScope="" ma:versionID="47a3173bf47c8b47b4d9da39d6922b45">
  <xsd:schema xmlns:xsd="http://www.w3.org/2001/XMLSchema" xmlns:xs="http://www.w3.org/2001/XMLSchema" xmlns:p="http://schemas.microsoft.com/office/2006/metadata/properties" xmlns:ns2="d95545a2-f9e0-467c-b11a-3c1134bf2da7" xmlns:ns3="5132066a-7296-4474-9451-513c1e01db7b" targetNamespace="http://schemas.microsoft.com/office/2006/metadata/properties" ma:root="true" ma:fieldsID="672dba82118f98e7d5ae2db56c8d882f" ns2:_="" ns3:_="">
    <xsd:import namespace="d95545a2-f9e0-467c-b11a-3c1134bf2da7"/>
    <xsd:import namespace="5132066a-7296-4474-9451-513c1e01db7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545a2-f9e0-467c-b11a-3c1134bf2d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画像タグ" ma:readOnly="false" ma:fieldId="{5cf76f15-5ced-4ddc-b409-7134ff3c332f}" ma:taxonomyMulti="true" ma:sspId="43c67a92-a372-452b-99e4-c34048beba6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132066a-7296-4474-9451-513c1e01db7b" elementFormDefault="qualified">
    <xsd:import namespace="http://schemas.microsoft.com/office/2006/documentManagement/types"/>
    <xsd:import namespace="http://schemas.microsoft.com/office/infopath/2007/PartnerControls"/>
    <xsd:element name="SharedWithUsers" ma:index="18"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共有相手の詳細情報" ma:internalName="SharedWithDetails" ma:readOnly="true">
      <xsd:simpleType>
        <xsd:restriction base="dms:Note">
          <xsd:maxLength value="255"/>
        </xsd:restriction>
      </xsd:simpleType>
    </xsd:element>
    <xsd:element name="TaxCatchAll" ma:index="23" nillable="true" ma:displayName="Taxonomy Catch All Column" ma:hidden="true" ma:list="{439fede0-79bd-41cb-932e-78f7b0c2ef59}" ma:internalName="TaxCatchAll" ma:showField="CatchAllData" ma:web="5132066a-7296-4474-9451-513c1e01db7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95545a2-f9e0-467c-b11a-3c1134bf2da7">
      <Terms xmlns="http://schemas.microsoft.com/office/infopath/2007/PartnerControls"/>
    </lcf76f155ced4ddcb4097134ff3c332f>
    <TaxCatchAll xmlns="5132066a-7296-4474-9451-513c1e01db7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7A3340-E5E4-4B95-AF27-5AC7417551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5545a2-f9e0-467c-b11a-3c1134bf2da7"/>
    <ds:schemaRef ds:uri="5132066a-7296-4474-9451-513c1e01db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74A431-998E-4EA7-9942-58EA2C99B9EB}">
  <ds:schemaRefs>
    <ds:schemaRef ds:uri="http://schemas.microsoft.com/office/2006/metadata/properties"/>
    <ds:schemaRef ds:uri="http://schemas.microsoft.com/office/infopath/2007/PartnerControls"/>
    <ds:schemaRef ds:uri="d95545a2-f9e0-467c-b11a-3c1134bf2da7"/>
    <ds:schemaRef ds:uri="5132066a-7296-4474-9451-513c1e01db7b"/>
  </ds:schemaRefs>
</ds:datastoreItem>
</file>

<file path=customXml/itemProps3.xml><?xml version="1.0" encoding="utf-8"?>
<ds:datastoreItem xmlns:ds="http://schemas.openxmlformats.org/officeDocument/2006/customXml" ds:itemID="{56CC5B97-9C43-4073-8C74-F009EDC45489}">
  <ds:schemaRefs>
    <ds:schemaRef ds:uri="http://schemas.microsoft.com/sharepoint/v3/contenttype/forms"/>
  </ds:schemaRefs>
</ds:datastoreItem>
</file>

<file path=customXml/itemProps4.xml><?xml version="1.0" encoding="utf-8"?>
<ds:datastoreItem xmlns:ds="http://schemas.openxmlformats.org/officeDocument/2006/customXml" ds:itemID="{A66422FB-322B-2344-B92C-4C31BD85E0F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HPCN Office</dc:creator>
  <keywords/>
  <dc:description/>
  <lastModifiedBy>飯野　孝浩</lastModifiedBy>
  <revision>7</revision>
  <lastPrinted>2019-10-18T02:25:00.0000000Z</lastPrinted>
  <dcterms:created xsi:type="dcterms:W3CDTF">2022-11-02T02:47:00.0000000Z</dcterms:created>
  <dcterms:modified xsi:type="dcterms:W3CDTF">2022-11-11T07:00:47.8057156Z</dcterms:modified>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971AC431476B4F9AB24AB0DBCB4F6E</vt:lpwstr>
  </property>
  <property fmtid="{D5CDD505-2E9C-101B-9397-08002B2CF9AE}" pid="3" name="MediaServiceImageTags">
    <vt:lpwstr/>
  </property>
</Properties>
</file>